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FCD2F1" w14:textId="3C8B3AFA" w:rsidR="00E21E8E" w:rsidRPr="006569C6" w:rsidRDefault="0029430A" w:rsidP="006569C6">
      <w:pPr>
        <w:spacing w:line="240" w:lineRule="auto"/>
        <w:jc w:val="center"/>
        <w:rPr>
          <w:rFonts w:ascii="Arial" w:hAnsi="Arial" w:cs="Arial"/>
          <w:b/>
          <w:sz w:val="40"/>
          <w:szCs w:val="40"/>
          <w:lang w:val="en-GB"/>
        </w:rPr>
      </w:pPr>
      <w:r>
        <w:rPr>
          <w:rFonts w:ascii="Arial" w:hAnsi="Arial" w:cs="Arial"/>
          <w:b/>
          <w:sz w:val="40"/>
          <w:szCs w:val="40"/>
          <w:lang w:val="en-GB"/>
        </w:rPr>
        <w:t>S</w:t>
      </w:r>
      <w:r w:rsidR="00E21E8E" w:rsidRPr="006569C6">
        <w:rPr>
          <w:rFonts w:ascii="Arial" w:hAnsi="Arial" w:cs="Arial"/>
          <w:b/>
          <w:sz w:val="40"/>
          <w:szCs w:val="40"/>
          <w:lang w:val="en-GB"/>
        </w:rPr>
        <w:t>pecial Session Proposal Template</w:t>
      </w:r>
    </w:p>
    <w:p w14:paraId="203528F7" w14:textId="2699660A" w:rsidR="00E21E8E" w:rsidRPr="006569C6" w:rsidRDefault="005137E5" w:rsidP="00E21E8E">
      <w:pPr>
        <w:jc w:val="center"/>
        <w:rPr>
          <w:rFonts w:ascii="Arial" w:hAnsi="Arial" w:cs="Arial"/>
          <w:b/>
          <w:sz w:val="40"/>
          <w:szCs w:val="40"/>
          <w:lang w:val="en-GB"/>
        </w:rPr>
      </w:pPr>
      <w:r>
        <w:rPr>
          <w:rFonts w:ascii="Arial" w:hAnsi="Arial" w:cs="Arial"/>
          <w:b/>
          <w:sz w:val="40"/>
          <w:szCs w:val="40"/>
          <w:lang w:val="en-GB"/>
        </w:rPr>
        <w:t>Deadline: September 30, 2017</w:t>
      </w:r>
    </w:p>
    <w:p w14:paraId="0B0BE63A" w14:textId="4E66A7F4" w:rsidR="0029430A" w:rsidRPr="0029430A" w:rsidRDefault="00E21E8E" w:rsidP="0029430A">
      <w:pPr>
        <w:jc w:val="both"/>
        <w:rPr>
          <w:rFonts w:ascii="Arial" w:hAnsi="Arial" w:cs="Arial"/>
        </w:rPr>
      </w:pPr>
      <w:r w:rsidRPr="0029430A">
        <w:rPr>
          <w:rFonts w:ascii="Arial" w:hAnsi="Arial" w:cs="Arial"/>
          <w:lang w:val="en-GB"/>
        </w:rPr>
        <w:t>This document is a template for all the information relevant to a speci</w:t>
      </w:r>
      <w:r w:rsidR="005137E5" w:rsidRPr="0029430A">
        <w:rPr>
          <w:rFonts w:ascii="Arial" w:hAnsi="Arial" w:cs="Arial"/>
          <w:lang w:val="en-GB"/>
        </w:rPr>
        <w:t>al session proposal for BHI 2018</w:t>
      </w:r>
      <w:r w:rsidRPr="0029430A">
        <w:rPr>
          <w:rFonts w:ascii="Arial" w:hAnsi="Arial" w:cs="Arial"/>
          <w:lang w:val="en-GB"/>
        </w:rPr>
        <w:t xml:space="preserve">. </w:t>
      </w:r>
      <w:r w:rsidR="0029430A" w:rsidRPr="0029430A">
        <w:rPr>
          <w:rFonts w:ascii="Arial" w:hAnsi="Arial" w:cs="Arial"/>
        </w:rPr>
        <w:t>S</w:t>
      </w:r>
      <w:r w:rsidRPr="0029430A">
        <w:rPr>
          <w:rFonts w:ascii="Arial" w:hAnsi="Arial" w:cs="Arial"/>
        </w:rPr>
        <w:t>pecial sessions will feat</w:t>
      </w:r>
      <w:r w:rsidR="0029430A" w:rsidRPr="0029430A">
        <w:rPr>
          <w:rFonts w:ascii="Arial" w:hAnsi="Arial" w:cs="Arial"/>
        </w:rPr>
        <w:t xml:space="preserve">ure invited talks </w:t>
      </w:r>
      <w:r w:rsidRPr="0029430A">
        <w:rPr>
          <w:rFonts w:ascii="Arial" w:hAnsi="Arial" w:cs="Arial"/>
        </w:rPr>
        <w:t xml:space="preserve">from leading researchers covering recent trends on a specialized topic in multi-disciplinary and cross-disciplinary areas of </w:t>
      </w:r>
      <w:r w:rsidR="0056177A">
        <w:rPr>
          <w:rFonts w:ascii="Arial" w:hAnsi="Arial" w:cs="Arial"/>
          <w:bCs/>
          <w:color w:val="000000"/>
        </w:rPr>
        <w:t>Bioinformatics, Imaging Informatics, Sensor Informatics, Clinical Informatics,</w:t>
      </w:r>
      <w:r w:rsidR="0029430A" w:rsidRPr="0029430A">
        <w:rPr>
          <w:rFonts w:ascii="Arial" w:hAnsi="Arial" w:cs="Arial"/>
          <w:bCs/>
          <w:color w:val="000000"/>
        </w:rPr>
        <w:t xml:space="preserve"> and Public Health Informatics</w:t>
      </w:r>
      <w:r w:rsidRPr="0029430A">
        <w:rPr>
          <w:rFonts w:ascii="Arial" w:hAnsi="Arial" w:cs="Arial"/>
        </w:rPr>
        <w:t>.</w:t>
      </w:r>
      <w:r w:rsidR="006569C6">
        <w:rPr>
          <w:rFonts w:ascii="Arial" w:hAnsi="Arial" w:cs="Arial"/>
        </w:rPr>
        <w:t xml:space="preserve"> </w:t>
      </w:r>
      <w:r w:rsidRPr="006569C6">
        <w:rPr>
          <w:rFonts w:ascii="Arial" w:hAnsi="Arial" w:cs="Arial"/>
        </w:rPr>
        <w:t xml:space="preserve">Non-technical talks on topics such as research funding, entrepreneurship, or technology transfer may also be included. </w:t>
      </w:r>
      <w:r w:rsidR="0029430A">
        <w:rPr>
          <w:rFonts w:ascii="Arial" w:hAnsi="Arial" w:cs="Arial"/>
        </w:rPr>
        <w:t>S</w:t>
      </w:r>
      <w:r w:rsidRPr="006569C6">
        <w:rPr>
          <w:rFonts w:ascii="Arial" w:hAnsi="Arial" w:cs="Arial"/>
        </w:rPr>
        <w:t xml:space="preserve">pecial sessions will be scheduled under a Conference Theme and Track with 90 minute time slots during the conference. A typical </w:t>
      </w:r>
      <w:r w:rsidR="00DC5E82">
        <w:rPr>
          <w:rFonts w:ascii="Arial" w:hAnsi="Arial" w:cs="Arial"/>
        </w:rPr>
        <w:t>special</w:t>
      </w:r>
      <w:r w:rsidRPr="006569C6">
        <w:rPr>
          <w:rFonts w:ascii="Arial" w:hAnsi="Arial" w:cs="Arial"/>
        </w:rPr>
        <w:t xml:space="preserve"> session should consist of 6 invited tal</w:t>
      </w:r>
      <w:r w:rsidR="00FC20D3">
        <w:rPr>
          <w:rFonts w:ascii="Arial" w:hAnsi="Arial" w:cs="Arial"/>
        </w:rPr>
        <w:t>k</w:t>
      </w:r>
      <w:r w:rsidRPr="006569C6">
        <w:rPr>
          <w:rFonts w:ascii="Arial" w:hAnsi="Arial" w:cs="Arial"/>
        </w:rPr>
        <w:t>s</w:t>
      </w:r>
      <w:r w:rsidR="0056177A">
        <w:rPr>
          <w:rFonts w:ascii="Arial" w:hAnsi="Arial" w:cs="Arial"/>
        </w:rPr>
        <w:t>, each with a 12-minite oral presentation slot, followed by panel-type discussion on all the presented papers at the end of the session.</w:t>
      </w:r>
    </w:p>
    <w:p w14:paraId="5A2DAE6E" w14:textId="2000AD4F" w:rsidR="00575CCB" w:rsidRPr="00575CCB" w:rsidRDefault="00E21E8E" w:rsidP="00575CCB">
      <w:pPr>
        <w:jc w:val="both"/>
        <w:rPr>
          <w:rFonts w:ascii="Arial" w:hAnsi="Arial" w:cs="Arial"/>
        </w:rPr>
      </w:pPr>
      <w:r w:rsidRPr="006569C6">
        <w:rPr>
          <w:rFonts w:ascii="Arial" w:hAnsi="Arial" w:cs="Arial"/>
          <w:lang w:val="en-GB"/>
        </w:rPr>
        <w:t xml:space="preserve">The </w:t>
      </w:r>
      <w:r w:rsidRPr="00575CCB">
        <w:rPr>
          <w:rFonts w:ascii="Arial" w:hAnsi="Arial" w:cs="Arial"/>
          <w:lang w:val="en-GB"/>
        </w:rPr>
        <w:t xml:space="preserve">following </w:t>
      </w:r>
      <w:r w:rsidRPr="00A85880">
        <w:rPr>
          <w:rFonts w:ascii="Arial" w:hAnsi="Arial" w:cs="Arial"/>
          <w:lang w:val="en-GB"/>
        </w:rPr>
        <w:t>template</w:t>
      </w:r>
      <w:r w:rsidRPr="00575CCB">
        <w:rPr>
          <w:rFonts w:ascii="Arial" w:hAnsi="Arial" w:cs="Arial"/>
          <w:lang w:val="en-GB"/>
        </w:rPr>
        <w:t xml:space="preserve"> should be filled and </w:t>
      </w:r>
      <w:r w:rsidR="00575CCB" w:rsidRPr="00FC20D3">
        <w:rPr>
          <w:rFonts w:ascii="Arial" w:hAnsi="Arial" w:cs="Arial"/>
          <w:b/>
        </w:rPr>
        <w:t>submitted</w:t>
      </w:r>
      <w:r w:rsidR="00575CCB" w:rsidRPr="00575CCB">
        <w:rPr>
          <w:rFonts w:ascii="Arial" w:hAnsi="Arial" w:cs="Arial"/>
        </w:rPr>
        <w:t xml:space="preserve"> by September 30 through </w:t>
      </w:r>
      <w:r w:rsidR="00FC20D3">
        <w:rPr>
          <w:rFonts w:ascii="Arial" w:hAnsi="Arial" w:cs="Arial"/>
        </w:rPr>
        <w:t xml:space="preserve">the </w:t>
      </w:r>
      <w:proofErr w:type="spellStart"/>
      <w:r w:rsidR="00A85880" w:rsidRPr="00A85880">
        <w:rPr>
          <w:rFonts w:ascii="Arial" w:hAnsi="Arial" w:cs="Arial"/>
        </w:rPr>
        <w:t>Papercept</w:t>
      </w:r>
      <w:proofErr w:type="spellEnd"/>
      <w:r w:rsidR="00A85880" w:rsidRPr="00A85880">
        <w:rPr>
          <w:rFonts w:ascii="Arial" w:hAnsi="Arial" w:cs="Arial"/>
        </w:rPr>
        <w:t xml:space="preserve"> </w:t>
      </w:r>
      <w:r w:rsidR="00FC20D3">
        <w:rPr>
          <w:rFonts w:ascii="Arial" w:hAnsi="Arial" w:cs="Arial"/>
        </w:rPr>
        <w:t>management system</w:t>
      </w:r>
      <w:r w:rsidR="007D6729">
        <w:rPr>
          <w:rFonts w:ascii="Arial" w:hAnsi="Arial" w:cs="Arial"/>
        </w:rPr>
        <w:t xml:space="preserve"> </w:t>
      </w:r>
      <w:r w:rsidR="007D6729" w:rsidRPr="00A85880">
        <w:rPr>
          <w:rFonts w:ascii="Arial" w:hAnsi="Arial" w:cs="Arial"/>
        </w:rPr>
        <w:t>(</w:t>
      </w:r>
      <w:r w:rsidR="007D6729" w:rsidRPr="007D6729">
        <w:rPr>
          <w:rFonts w:ascii="Arial" w:hAnsi="Arial" w:cs="Arial"/>
          <w:b/>
        </w:rPr>
        <w:t>embs.papercept.net</w:t>
      </w:r>
      <w:r w:rsidR="007D6729" w:rsidRPr="00A85880">
        <w:rPr>
          <w:rFonts w:ascii="Arial" w:hAnsi="Arial" w:cs="Arial"/>
        </w:rPr>
        <w:t>)</w:t>
      </w:r>
      <w:r w:rsidR="00575CCB" w:rsidRPr="00575CCB">
        <w:rPr>
          <w:rFonts w:ascii="Arial" w:hAnsi="Arial" w:cs="Arial"/>
        </w:rPr>
        <w:t>, selecting the option “</w:t>
      </w:r>
      <w:r w:rsidR="00575CCB" w:rsidRPr="00575CCB">
        <w:rPr>
          <w:rFonts w:ascii="Arial" w:hAnsi="Arial" w:cs="Arial"/>
          <w:i/>
        </w:rPr>
        <w:t>Submit a contribution to BHI 2018</w:t>
      </w:r>
      <w:r w:rsidR="00575CCB" w:rsidRPr="00575CCB">
        <w:rPr>
          <w:rFonts w:ascii="Arial" w:hAnsi="Arial" w:cs="Arial"/>
        </w:rPr>
        <w:t>” and then in the Type of Submission “</w:t>
      </w:r>
      <w:r w:rsidR="00575CCB" w:rsidRPr="00575CCB">
        <w:rPr>
          <w:rFonts w:ascii="Arial" w:hAnsi="Arial" w:cs="Arial"/>
          <w:i/>
        </w:rPr>
        <w:t>Special Session Proposal”</w:t>
      </w:r>
      <w:r w:rsidR="00575CCB" w:rsidRPr="00575CCB">
        <w:rPr>
          <w:rFonts w:ascii="Arial" w:hAnsi="Arial" w:cs="Arial"/>
        </w:rPr>
        <w:t>. The system will then guide you to submit your proposal.</w:t>
      </w:r>
    </w:p>
    <w:p w14:paraId="70E25E1C" w14:textId="65B464C2" w:rsidR="00225130" w:rsidRPr="00575CCB" w:rsidRDefault="00225130" w:rsidP="0029430A">
      <w:pPr>
        <w:jc w:val="both"/>
        <w:rPr>
          <w:rFonts w:ascii="Arial" w:hAnsi="Arial" w:cs="Arial"/>
        </w:rPr>
      </w:pPr>
    </w:p>
    <w:p w14:paraId="748B8073" w14:textId="77777777" w:rsidR="00E21E8E" w:rsidRPr="006569C6" w:rsidRDefault="00E21E8E" w:rsidP="006569C6">
      <w:pPr>
        <w:spacing w:before="240" w:after="0" w:line="240" w:lineRule="auto"/>
        <w:rPr>
          <w:rFonts w:ascii="Arial" w:hAnsi="Arial" w:cs="Arial"/>
          <w:b/>
        </w:rPr>
      </w:pPr>
      <w:r w:rsidRPr="006569C6">
        <w:rPr>
          <w:rFonts w:ascii="Arial" w:hAnsi="Arial" w:cs="Arial"/>
          <w:b/>
          <w:lang w:val="en-GB"/>
        </w:rPr>
        <w:t>IMPORTANT: please read carefully the guidelines at the end of the template</w:t>
      </w:r>
      <w:r w:rsidR="007E4877">
        <w:rPr>
          <w:rFonts w:ascii="Arial" w:hAnsi="Arial" w:cs="Arial"/>
          <w:b/>
          <w:lang w:val="en-GB"/>
        </w:rPr>
        <w:t>.</w:t>
      </w:r>
    </w:p>
    <w:p w14:paraId="26CBAB0C" w14:textId="77497469" w:rsidR="00E21E8E" w:rsidRPr="006569C6" w:rsidRDefault="00E21E8E" w:rsidP="00E21E8E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>Organizers</w:t>
      </w:r>
      <w:r w:rsidR="007E4877">
        <w:rPr>
          <w:rFonts w:ascii="Arial" w:hAnsi="Arial" w:cs="Arial"/>
          <w:b/>
          <w:u w:val="single"/>
          <w:lang w:val="en-GB"/>
        </w:rPr>
        <w:t>’</w:t>
      </w:r>
      <w:r w:rsidRPr="006569C6">
        <w:rPr>
          <w:rFonts w:ascii="Arial" w:hAnsi="Arial" w:cs="Arial"/>
          <w:b/>
          <w:u w:val="single"/>
          <w:lang w:val="en-GB"/>
        </w:rPr>
        <w:t xml:space="preserve"> Names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613"/>
        <w:gridCol w:w="4452"/>
      </w:tblGrid>
      <w:tr w:rsidR="00E21E8E" w:rsidRPr="007E4877" w14:paraId="7BCC9B91" w14:textId="77777777" w:rsidTr="004B4F22">
        <w:tc>
          <w:tcPr>
            <w:tcW w:w="4613" w:type="dxa"/>
            <w:shd w:val="clear" w:color="auto" w:fill="D9D9D9" w:themeFill="background1" w:themeFillShade="D9"/>
          </w:tcPr>
          <w:p w14:paraId="6E6DBB28" w14:textId="77777777" w:rsidR="00E21E8E" w:rsidRPr="006569C6" w:rsidRDefault="00E21E8E" w:rsidP="006B317A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Organizer 1 (main contact person)</w:t>
            </w:r>
          </w:p>
        </w:tc>
        <w:tc>
          <w:tcPr>
            <w:tcW w:w="4452" w:type="dxa"/>
            <w:shd w:val="clear" w:color="auto" w:fill="D9D9D9" w:themeFill="background1" w:themeFillShade="D9"/>
          </w:tcPr>
          <w:p w14:paraId="02B1D888" w14:textId="77777777" w:rsidR="00E21E8E" w:rsidRPr="006569C6" w:rsidRDefault="00E21E8E" w:rsidP="006B317A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Organizer 2</w:t>
            </w:r>
          </w:p>
        </w:tc>
      </w:tr>
      <w:tr w:rsidR="00E21E8E" w:rsidRPr="007E4877" w14:paraId="4F654C00" w14:textId="77777777" w:rsidTr="004B4F22">
        <w:tc>
          <w:tcPr>
            <w:tcW w:w="4613" w:type="dxa"/>
          </w:tcPr>
          <w:p w14:paraId="7378F26D" w14:textId="77777777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b/>
                <w:u w:val="single"/>
                <w:lang w:val="en-GB"/>
              </w:rPr>
            </w:pPr>
          </w:p>
        </w:tc>
        <w:tc>
          <w:tcPr>
            <w:tcW w:w="4452" w:type="dxa"/>
          </w:tcPr>
          <w:p w14:paraId="01F92DF9" w14:textId="77777777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b/>
                <w:u w:val="single"/>
                <w:lang w:val="en-GB"/>
              </w:rPr>
            </w:pPr>
          </w:p>
        </w:tc>
      </w:tr>
    </w:tbl>
    <w:p w14:paraId="7C216BB9" w14:textId="5803DE79" w:rsidR="00E21E8E" w:rsidRPr="006569C6" w:rsidRDefault="00E21E8E" w:rsidP="00E21E8E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>Organizer</w:t>
      </w:r>
      <w:r w:rsidR="007E4877">
        <w:rPr>
          <w:rFonts w:ascii="Arial" w:hAnsi="Arial" w:cs="Arial"/>
          <w:b/>
          <w:u w:val="single"/>
          <w:lang w:val="en-GB"/>
        </w:rPr>
        <w:t>s’</w:t>
      </w:r>
      <w:r w:rsidRPr="006569C6">
        <w:rPr>
          <w:rFonts w:ascii="Arial" w:hAnsi="Arial" w:cs="Arial"/>
          <w:b/>
          <w:u w:val="single"/>
          <w:lang w:val="en-GB"/>
        </w:rPr>
        <w:t xml:space="preserve"> Affiliation</w:t>
      </w:r>
      <w:r w:rsidR="007E4877">
        <w:rPr>
          <w:rFonts w:ascii="Arial" w:hAnsi="Arial" w:cs="Arial"/>
          <w:b/>
          <w:u w:val="single"/>
          <w:lang w:val="en-GB"/>
        </w:rPr>
        <w:t>s</w:t>
      </w:r>
      <w:r w:rsidRPr="006569C6">
        <w:rPr>
          <w:rFonts w:ascii="Arial" w:hAnsi="Arial" w:cs="Arial"/>
          <w:b/>
          <w:u w:val="single"/>
          <w:lang w:val="en-GB"/>
        </w:rPr>
        <w:t xml:space="preserve"> (include postal address and phone number)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613"/>
        <w:gridCol w:w="4452"/>
      </w:tblGrid>
      <w:tr w:rsidR="00E21E8E" w:rsidRPr="007E4877" w14:paraId="1C51F19A" w14:textId="77777777" w:rsidTr="004B4F22">
        <w:tc>
          <w:tcPr>
            <w:tcW w:w="4613" w:type="dxa"/>
            <w:shd w:val="clear" w:color="auto" w:fill="D9D9D9" w:themeFill="background1" w:themeFillShade="D9"/>
          </w:tcPr>
          <w:p w14:paraId="292E933E" w14:textId="77777777" w:rsidR="00E21E8E" w:rsidRPr="006569C6" w:rsidRDefault="00E21E8E" w:rsidP="006B317A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Organizer 1 (main contact person)</w:t>
            </w:r>
          </w:p>
        </w:tc>
        <w:tc>
          <w:tcPr>
            <w:tcW w:w="4452" w:type="dxa"/>
            <w:shd w:val="clear" w:color="auto" w:fill="D9D9D9" w:themeFill="background1" w:themeFillShade="D9"/>
          </w:tcPr>
          <w:p w14:paraId="7AD36EE3" w14:textId="77777777" w:rsidR="00E21E8E" w:rsidRPr="006569C6" w:rsidRDefault="00E21E8E" w:rsidP="006B317A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Organizer 2</w:t>
            </w:r>
          </w:p>
        </w:tc>
      </w:tr>
      <w:tr w:rsidR="00E21E8E" w:rsidRPr="007E4877" w14:paraId="5C08A42F" w14:textId="77777777" w:rsidTr="004B4F22">
        <w:tc>
          <w:tcPr>
            <w:tcW w:w="4613" w:type="dxa"/>
          </w:tcPr>
          <w:p w14:paraId="0EAE7398" w14:textId="77777777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4452" w:type="dxa"/>
          </w:tcPr>
          <w:p w14:paraId="55954F1B" w14:textId="77777777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528F960F" w14:textId="277AAB64" w:rsidR="00E21E8E" w:rsidRPr="006569C6" w:rsidRDefault="00E21E8E" w:rsidP="00E21E8E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>Organizers</w:t>
      </w:r>
      <w:r w:rsidR="007E4877">
        <w:rPr>
          <w:rFonts w:ascii="Arial" w:hAnsi="Arial" w:cs="Arial"/>
          <w:b/>
          <w:u w:val="single"/>
          <w:lang w:val="en-GB"/>
        </w:rPr>
        <w:t>’</w:t>
      </w:r>
      <w:r w:rsidRPr="006569C6">
        <w:rPr>
          <w:rFonts w:ascii="Arial" w:hAnsi="Arial" w:cs="Arial"/>
          <w:b/>
          <w:u w:val="single"/>
          <w:lang w:val="en-GB"/>
        </w:rPr>
        <w:t xml:space="preserve"> Email</w:t>
      </w:r>
      <w:r w:rsidR="007E4877">
        <w:rPr>
          <w:rFonts w:ascii="Arial" w:hAnsi="Arial" w:cs="Arial"/>
          <w:b/>
          <w:u w:val="single"/>
          <w:lang w:val="en-GB"/>
        </w:rPr>
        <w:t xml:space="preserve"> Address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613"/>
        <w:gridCol w:w="4452"/>
      </w:tblGrid>
      <w:tr w:rsidR="00E21E8E" w:rsidRPr="007E4877" w14:paraId="2D45470C" w14:textId="77777777" w:rsidTr="004B4F22">
        <w:tc>
          <w:tcPr>
            <w:tcW w:w="4613" w:type="dxa"/>
            <w:shd w:val="clear" w:color="auto" w:fill="D9D9D9" w:themeFill="background1" w:themeFillShade="D9"/>
          </w:tcPr>
          <w:p w14:paraId="697CA85F" w14:textId="77777777" w:rsidR="00E21E8E" w:rsidRPr="006569C6" w:rsidRDefault="00E21E8E" w:rsidP="006B317A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Organizer 1 (main contact person)</w:t>
            </w:r>
          </w:p>
        </w:tc>
        <w:tc>
          <w:tcPr>
            <w:tcW w:w="4452" w:type="dxa"/>
            <w:shd w:val="clear" w:color="auto" w:fill="D9D9D9" w:themeFill="background1" w:themeFillShade="D9"/>
          </w:tcPr>
          <w:p w14:paraId="6E542611" w14:textId="77777777" w:rsidR="00E21E8E" w:rsidRPr="006569C6" w:rsidRDefault="00E21E8E" w:rsidP="006B317A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Organizer 2</w:t>
            </w:r>
          </w:p>
        </w:tc>
      </w:tr>
      <w:tr w:rsidR="00E21E8E" w:rsidRPr="007E4877" w14:paraId="0C745D13" w14:textId="77777777" w:rsidTr="004B4F22">
        <w:tc>
          <w:tcPr>
            <w:tcW w:w="4613" w:type="dxa"/>
          </w:tcPr>
          <w:p w14:paraId="55C36E5A" w14:textId="77777777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4452" w:type="dxa"/>
          </w:tcPr>
          <w:p w14:paraId="456D481D" w14:textId="77777777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72361E4" w14:textId="11DAD0BA" w:rsidR="00E21E8E" w:rsidRPr="006569C6" w:rsidRDefault="00E21E8E" w:rsidP="006569C6">
      <w:pPr>
        <w:pStyle w:val="ListParagraph"/>
        <w:numPr>
          <w:ilvl w:val="0"/>
          <w:numId w:val="1"/>
        </w:numPr>
        <w:spacing w:before="240" w:after="0" w:line="360" w:lineRule="auto"/>
        <w:ind w:right="360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>Organizer</w:t>
      </w:r>
      <w:r w:rsidR="007E4877">
        <w:rPr>
          <w:rFonts w:ascii="Arial" w:hAnsi="Arial" w:cs="Arial"/>
          <w:b/>
          <w:u w:val="single"/>
          <w:lang w:val="en-GB"/>
        </w:rPr>
        <w:t>s’</w:t>
      </w:r>
      <w:r w:rsidRPr="006569C6">
        <w:rPr>
          <w:rFonts w:ascii="Arial" w:hAnsi="Arial" w:cs="Arial"/>
          <w:b/>
          <w:u w:val="single"/>
          <w:lang w:val="en-GB"/>
        </w:rPr>
        <w:t xml:space="preserve"> CV</w:t>
      </w:r>
      <w:r w:rsidR="007E4877">
        <w:rPr>
          <w:rFonts w:ascii="Arial" w:hAnsi="Arial" w:cs="Arial"/>
          <w:b/>
          <w:u w:val="single"/>
          <w:lang w:val="en-GB"/>
        </w:rPr>
        <w:t>s</w:t>
      </w:r>
      <w:r w:rsidRPr="006569C6">
        <w:rPr>
          <w:rFonts w:ascii="Arial" w:hAnsi="Arial" w:cs="Arial"/>
          <w:b/>
          <w:u w:val="single"/>
          <w:lang w:val="en-GB"/>
        </w:rPr>
        <w:t xml:space="preserve"> (</w:t>
      </w:r>
      <w:r w:rsidR="006569C6">
        <w:rPr>
          <w:rFonts w:ascii="Arial" w:hAnsi="Arial" w:cs="Arial"/>
          <w:b/>
          <w:u w:val="single"/>
          <w:lang w:val="en-GB"/>
        </w:rPr>
        <w:t xml:space="preserve">up to </w:t>
      </w:r>
      <w:r w:rsidRPr="006569C6">
        <w:rPr>
          <w:rFonts w:ascii="Arial" w:hAnsi="Arial" w:cs="Arial"/>
          <w:b/>
          <w:u w:val="single"/>
          <w:lang w:val="en-GB"/>
        </w:rPr>
        <w:t>200 words)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613"/>
        <w:gridCol w:w="4410"/>
      </w:tblGrid>
      <w:tr w:rsidR="00E21E8E" w:rsidRPr="007E4877" w14:paraId="064D005C" w14:textId="77777777" w:rsidTr="00AF6808">
        <w:tc>
          <w:tcPr>
            <w:tcW w:w="4613" w:type="dxa"/>
            <w:shd w:val="clear" w:color="auto" w:fill="D9D9D9" w:themeFill="background1" w:themeFillShade="D9"/>
          </w:tcPr>
          <w:p w14:paraId="536F4650" w14:textId="77777777" w:rsidR="00E21E8E" w:rsidRPr="006569C6" w:rsidRDefault="00E21E8E" w:rsidP="006B317A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Organizer 1 (main contact person)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EE946C6" w14:textId="77777777" w:rsidR="00E21E8E" w:rsidRPr="006569C6" w:rsidRDefault="00E21E8E" w:rsidP="006B317A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Organizer 2</w:t>
            </w:r>
          </w:p>
        </w:tc>
      </w:tr>
      <w:tr w:rsidR="00E21E8E" w:rsidRPr="007E4877" w14:paraId="53D9F267" w14:textId="77777777" w:rsidTr="00AF6808">
        <w:tc>
          <w:tcPr>
            <w:tcW w:w="4613" w:type="dxa"/>
          </w:tcPr>
          <w:p w14:paraId="53138896" w14:textId="77777777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4410" w:type="dxa"/>
          </w:tcPr>
          <w:p w14:paraId="2F6BC10E" w14:textId="77777777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B353BB9" w14:textId="77777777" w:rsidR="00E21E8E" w:rsidRPr="006569C6" w:rsidRDefault="00E21E8E" w:rsidP="00E21E8E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 xml:space="preserve">Session Title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23"/>
      </w:tblGrid>
      <w:tr w:rsidR="00E21E8E" w:rsidRPr="007E4877" w14:paraId="7EC44369" w14:textId="77777777" w:rsidTr="00AF6808">
        <w:tc>
          <w:tcPr>
            <w:tcW w:w="9023" w:type="dxa"/>
          </w:tcPr>
          <w:p w14:paraId="74410E08" w14:textId="77777777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4A5B12BF" w14:textId="77777777" w:rsidR="00E21E8E" w:rsidRPr="006569C6" w:rsidRDefault="00E21E8E" w:rsidP="00E21E8E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>Motivation and Context (up to 10 lines)</w:t>
      </w:r>
    </w:p>
    <w:p w14:paraId="22EB101E" w14:textId="451C44BF" w:rsidR="00E21E8E" w:rsidRPr="006569C6" w:rsidRDefault="00E21E8E" w:rsidP="006569C6">
      <w:pPr>
        <w:pStyle w:val="ListParagraph"/>
        <w:spacing w:after="0" w:line="240" w:lineRule="auto"/>
        <w:contextualSpacing w:val="0"/>
        <w:jc w:val="both"/>
        <w:rPr>
          <w:rFonts w:ascii="Arial" w:hAnsi="Arial" w:cs="Arial"/>
          <w:lang w:val="en-GB"/>
        </w:rPr>
      </w:pPr>
      <w:r w:rsidRPr="006569C6">
        <w:rPr>
          <w:rFonts w:ascii="Arial" w:hAnsi="Arial" w:cs="Arial"/>
          <w:lang w:val="en-GB"/>
        </w:rPr>
        <w:t xml:space="preserve">Please explain why you think that the proposed topic is </w:t>
      </w:r>
      <w:r w:rsidR="006569C6">
        <w:rPr>
          <w:rFonts w:ascii="Arial" w:hAnsi="Arial" w:cs="Arial"/>
          <w:lang w:val="en-GB"/>
        </w:rPr>
        <w:t>suitable</w:t>
      </w:r>
      <w:r w:rsidRPr="006569C6">
        <w:rPr>
          <w:rFonts w:ascii="Arial" w:hAnsi="Arial" w:cs="Arial"/>
          <w:lang w:val="en-GB"/>
        </w:rPr>
        <w:t xml:space="preserve"> for a special session at BHI 201</w:t>
      </w:r>
      <w:r w:rsidR="0044375A">
        <w:rPr>
          <w:rFonts w:ascii="Arial" w:hAnsi="Arial" w:cs="Arial"/>
          <w:lang w:val="en-GB"/>
        </w:rPr>
        <w:t>8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23"/>
      </w:tblGrid>
      <w:tr w:rsidR="00E21E8E" w:rsidRPr="007E4877" w14:paraId="63510C9B" w14:textId="77777777" w:rsidTr="00AF6808">
        <w:trPr>
          <w:trHeight w:val="70"/>
        </w:trPr>
        <w:tc>
          <w:tcPr>
            <w:tcW w:w="9023" w:type="dxa"/>
          </w:tcPr>
          <w:p w14:paraId="2ED60380" w14:textId="34FA240D" w:rsidR="00E21E8E" w:rsidRPr="006569C6" w:rsidRDefault="00E21E8E" w:rsidP="006B317A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12BE85F1" w14:textId="77777777" w:rsidR="00E21E8E" w:rsidRPr="006569C6" w:rsidRDefault="00E21E8E" w:rsidP="00E21E8E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>Conference Theme &amp; Track</w:t>
      </w:r>
    </w:p>
    <w:p w14:paraId="32252121" w14:textId="77777777" w:rsidR="00E21E8E" w:rsidRPr="006569C6" w:rsidRDefault="00E21E8E" w:rsidP="00E21E8E">
      <w:pPr>
        <w:pStyle w:val="ListParagraph"/>
        <w:spacing w:after="0"/>
        <w:contextualSpacing w:val="0"/>
        <w:jc w:val="both"/>
        <w:rPr>
          <w:rFonts w:ascii="Arial" w:hAnsi="Arial" w:cs="Arial"/>
          <w:lang w:val="en-GB"/>
        </w:rPr>
      </w:pPr>
      <w:r w:rsidRPr="006569C6">
        <w:rPr>
          <w:rFonts w:ascii="Arial" w:hAnsi="Arial" w:cs="Arial"/>
          <w:lang w:val="en-GB"/>
        </w:rPr>
        <w:t>Please indicate the best suited theme and track under which your proposed special session should be scheduled; refer to the corresponding list at the conference web site.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000"/>
      </w:tblGrid>
      <w:tr w:rsidR="00E21E8E" w:rsidRPr="007E4877" w14:paraId="7A0778AE" w14:textId="77777777" w:rsidTr="00AF6808">
        <w:tc>
          <w:tcPr>
            <w:tcW w:w="9000" w:type="dxa"/>
          </w:tcPr>
          <w:p w14:paraId="5574B9C4" w14:textId="77777777" w:rsidR="00E21E8E" w:rsidRPr="006569C6" w:rsidRDefault="00E21E8E" w:rsidP="006569C6">
            <w:pPr>
              <w:pStyle w:val="ListParagraph"/>
              <w:spacing w:before="240" w:after="0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0BAD9B4F" w14:textId="2BA5842A" w:rsidR="00E21E8E" w:rsidRPr="006569C6" w:rsidRDefault="00E21E8E" w:rsidP="00E21E8E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 xml:space="preserve">Papers </w:t>
      </w:r>
    </w:p>
    <w:p w14:paraId="1E2BCEFD" w14:textId="77777777" w:rsidR="00E21E8E" w:rsidRPr="006569C6" w:rsidRDefault="00E21E8E" w:rsidP="00E21E8E">
      <w:pPr>
        <w:pStyle w:val="ListParagraph"/>
        <w:spacing w:after="120" w:line="240" w:lineRule="auto"/>
        <w:contextualSpacing w:val="0"/>
        <w:jc w:val="both"/>
        <w:rPr>
          <w:rFonts w:ascii="Arial" w:hAnsi="Arial" w:cs="Arial"/>
          <w:lang w:val="en-GB"/>
        </w:rPr>
      </w:pPr>
      <w:r w:rsidRPr="006569C6">
        <w:rPr>
          <w:rFonts w:ascii="Arial" w:hAnsi="Arial" w:cs="Arial"/>
          <w:lang w:val="en-GB"/>
        </w:rPr>
        <w:t xml:space="preserve">Please make a preliminary suggestion of authors and tentative paper titles. </w:t>
      </w:r>
    </w:p>
    <w:tbl>
      <w:tblPr>
        <w:tblStyle w:val="TableGrid"/>
        <w:tblW w:w="90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1"/>
        <w:gridCol w:w="1816"/>
        <w:gridCol w:w="5373"/>
      </w:tblGrid>
      <w:tr w:rsidR="00E21E8E" w:rsidRPr="007E4877" w14:paraId="552F4D40" w14:textId="77777777" w:rsidTr="00AF6808">
        <w:trPr>
          <w:trHeight w:val="454"/>
        </w:trPr>
        <w:tc>
          <w:tcPr>
            <w:tcW w:w="1811" w:type="dxa"/>
            <w:shd w:val="clear" w:color="auto" w:fill="D9D9D9" w:themeFill="background1" w:themeFillShade="D9"/>
            <w:vAlign w:val="center"/>
          </w:tcPr>
          <w:p w14:paraId="11B0769C" w14:textId="77777777" w:rsidR="00E21E8E" w:rsidRPr="006569C6" w:rsidRDefault="00E21E8E" w:rsidP="006B317A">
            <w:pPr>
              <w:pStyle w:val="ListParagraph"/>
              <w:ind w:left="0"/>
              <w:contextualSpacing w:val="0"/>
              <w:jc w:val="center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Author(s)</w:t>
            </w:r>
          </w:p>
        </w:tc>
        <w:tc>
          <w:tcPr>
            <w:tcW w:w="1816" w:type="dxa"/>
            <w:shd w:val="clear" w:color="auto" w:fill="D9D9D9" w:themeFill="background1" w:themeFillShade="D9"/>
            <w:vAlign w:val="center"/>
          </w:tcPr>
          <w:p w14:paraId="39C30914" w14:textId="77777777" w:rsidR="00E21E8E" w:rsidRPr="006569C6" w:rsidRDefault="00E21E8E" w:rsidP="006B317A">
            <w:pPr>
              <w:pStyle w:val="ListParagraph"/>
              <w:ind w:left="0"/>
              <w:contextualSpacing w:val="0"/>
              <w:jc w:val="center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Affiliation, Country</w:t>
            </w:r>
          </w:p>
        </w:tc>
        <w:tc>
          <w:tcPr>
            <w:tcW w:w="5373" w:type="dxa"/>
            <w:shd w:val="clear" w:color="auto" w:fill="D9D9D9" w:themeFill="background1" w:themeFillShade="D9"/>
            <w:vAlign w:val="center"/>
          </w:tcPr>
          <w:p w14:paraId="0A4005E8" w14:textId="77777777" w:rsidR="00E21E8E" w:rsidRPr="006569C6" w:rsidRDefault="00E21E8E" w:rsidP="006B317A">
            <w:pPr>
              <w:pStyle w:val="ListParagraph"/>
              <w:ind w:left="0"/>
              <w:contextualSpacing w:val="0"/>
              <w:jc w:val="center"/>
              <w:rPr>
                <w:rFonts w:ascii="Arial" w:hAnsi="Arial" w:cs="Arial"/>
                <w:b/>
                <w:lang w:val="en-GB"/>
              </w:rPr>
            </w:pPr>
            <w:r w:rsidRPr="006569C6">
              <w:rPr>
                <w:rFonts w:ascii="Arial" w:hAnsi="Arial" w:cs="Arial"/>
                <w:b/>
                <w:lang w:val="en-GB"/>
              </w:rPr>
              <w:t>Tentative paper title</w:t>
            </w:r>
          </w:p>
        </w:tc>
      </w:tr>
      <w:tr w:rsidR="00E21E8E" w:rsidRPr="007E4877" w14:paraId="69273D38" w14:textId="77777777" w:rsidTr="00AF6808">
        <w:trPr>
          <w:trHeight w:val="454"/>
        </w:trPr>
        <w:tc>
          <w:tcPr>
            <w:tcW w:w="1811" w:type="dxa"/>
          </w:tcPr>
          <w:p w14:paraId="12B38464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1816" w:type="dxa"/>
          </w:tcPr>
          <w:p w14:paraId="0BEAB8A3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5373" w:type="dxa"/>
          </w:tcPr>
          <w:p w14:paraId="46BA038E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</w:tr>
      <w:tr w:rsidR="00E21E8E" w:rsidRPr="007E4877" w14:paraId="6563124D" w14:textId="77777777" w:rsidTr="00AF6808">
        <w:trPr>
          <w:trHeight w:val="454"/>
        </w:trPr>
        <w:tc>
          <w:tcPr>
            <w:tcW w:w="1811" w:type="dxa"/>
          </w:tcPr>
          <w:p w14:paraId="216476FF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1816" w:type="dxa"/>
          </w:tcPr>
          <w:p w14:paraId="2635CC76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5373" w:type="dxa"/>
          </w:tcPr>
          <w:p w14:paraId="78F18AB4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E21E8E" w:rsidRPr="007E4877" w14:paraId="12BBFC3E" w14:textId="77777777" w:rsidTr="00AF6808">
        <w:trPr>
          <w:trHeight w:val="454"/>
        </w:trPr>
        <w:tc>
          <w:tcPr>
            <w:tcW w:w="1811" w:type="dxa"/>
          </w:tcPr>
          <w:p w14:paraId="24C1F801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rPr>
                <w:rFonts w:ascii="Arial" w:eastAsia="Times New Roman" w:hAnsi="Arial" w:cs="Arial"/>
                <w:color w:val="000099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1816" w:type="dxa"/>
          </w:tcPr>
          <w:p w14:paraId="405404A5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5373" w:type="dxa"/>
          </w:tcPr>
          <w:p w14:paraId="72431650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</w:tr>
      <w:tr w:rsidR="00E21E8E" w:rsidRPr="007E4877" w14:paraId="4E8FBD03" w14:textId="77777777" w:rsidTr="00AF6808">
        <w:trPr>
          <w:trHeight w:val="454"/>
        </w:trPr>
        <w:tc>
          <w:tcPr>
            <w:tcW w:w="1811" w:type="dxa"/>
          </w:tcPr>
          <w:p w14:paraId="50C88FB1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1816" w:type="dxa"/>
          </w:tcPr>
          <w:p w14:paraId="393D69D8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5373" w:type="dxa"/>
          </w:tcPr>
          <w:p w14:paraId="04125691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color w:val="000099"/>
                <w:sz w:val="20"/>
                <w:szCs w:val="20"/>
                <w:highlight w:val="yellow"/>
                <w:lang w:val="en-GB"/>
              </w:rPr>
            </w:pPr>
          </w:p>
        </w:tc>
      </w:tr>
      <w:tr w:rsidR="00E21E8E" w:rsidRPr="007E4877" w14:paraId="25A6954E" w14:textId="77777777" w:rsidTr="00AF6808">
        <w:trPr>
          <w:trHeight w:val="454"/>
        </w:trPr>
        <w:tc>
          <w:tcPr>
            <w:tcW w:w="1811" w:type="dxa"/>
          </w:tcPr>
          <w:p w14:paraId="7B52E8BD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1816" w:type="dxa"/>
          </w:tcPr>
          <w:p w14:paraId="36B793E5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5373" w:type="dxa"/>
          </w:tcPr>
          <w:p w14:paraId="3BB18E22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</w:tr>
      <w:tr w:rsidR="00E21E8E" w:rsidRPr="007E4877" w14:paraId="1CA88648" w14:textId="77777777" w:rsidTr="00AF6808">
        <w:trPr>
          <w:trHeight w:val="454"/>
        </w:trPr>
        <w:tc>
          <w:tcPr>
            <w:tcW w:w="1811" w:type="dxa"/>
          </w:tcPr>
          <w:p w14:paraId="02BA9AD8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1816" w:type="dxa"/>
          </w:tcPr>
          <w:p w14:paraId="4BD30B36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  <w:tc>
          <w:tcPr>
            <w:tcW w:w="5373" w:type="dxa"/>
          </w:tcPr>
          <w:p w14:paraId="7A62000A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color w:val="000099"/>
                <w:sz w:val="20"/>
                <w:szCs w:val="20"/>
                <w:lang w:val="en-GB"/>
              </w:rPr>
            </w:pPr>
          </w:p>
        </w:tc>
      </w:tr>
    </w:tbl>
    <w:p w14:paraId="08343B5F" w14:textId="4277297A" w:rsidR="00E21E8E" w:rsidRPr="006569C6" w:rsidRDefault="00E21E8E" w:rsidP="00E21E8E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 xml:space="preserve">Expected </w:t>
      </w:r>
      <w:r w:rsidR="007E4877">
        <w:rPr>
          <w:rFonts w:ascii="Arial" w:hAnsi="Arial" w:cs="Arial"/>
          <w:b/>
          <w:u w:val="single"/>
          <w:lang w:val="en-GB"/>
        </w:rPr>
        <w:t>N</w:t>
      </w:r>
      <w:r w:rsidR="007E4877" w:rsidRPr="006569C6">
        <w:rPr>
          <w:rFonts w:ascii="Arial" w:hAnsi="Arial" w:cs="Arial"/>
          <w:b/>
          <w:u w:val="single"/>
          <w:lang w:val="en-GB"/>
        </w:rPr>
        <w:t xml:space="preserve">umber </w:t>
      </w:r>
      <w:r w:rsidRPr="006569C6">
        <w:rPr>
          <w:rFonts w:ascii="Arial" w:hAnsi="Arial" w:cs="Arial"/>
          <w:b/>
          <w:u w:val="single"/>
          <w:lang w:val="en-GB"/>
        </w:rPr>
        <w:t xml:space="preserve">of </w:t>
      </w:r>
      <w:r w:rsidR="007E4877">
        <w:rPr>
          <w:rFonts w:ascii="Arial" w:hAnsi="Arial" w:cs="Arial"/>
          <w:b/>
          <w:u w:val="single"/>
          <w:lang w:val="en-GB"/>
        </w:rPr>
        <w:t>A</w:t>
      </w:r>
      <w:r w:rsidR="007E4877" w:rsidRPr="006569C6">
        <w:rPr>
          <w:rFonts w:ascii="Arial" w:hAnsi="Arial" w:cs="Arial"/>
          <w:b/>
          <w:u w:val="single"/>
          <w:lang w:val="en-GB"/>
        </w:rPr>
        <w:t xml:space="preserve">ttendees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23"/>
      </w:tblGrid>
      <w:tr w:rsidR="00E21E8E" w:rsidRPr="007E4877" w14:paraId="78A2461B" w14:textId="77777777" w:rsidTr="00AF6808">
        <w:tc>
          <w:tcPr>
            <w:tcW w:w="9023" w:type="dxa"/>
          </w:tcPr>
          <w:p w14:paraId="56D65C5D" w14:textId="77777777" w:rsidR="00E21E8E" w:rsidRPr="006569C6" w:rsidRDefault="00E21E8E" w:rsidP="006569C6">
            <w:pPr>
              <w:pStyle w:val="ListParagraph"/>
              <w:spacing w:before="240" w:after="0" w:line="240" w:lineRule="auto"/>
              <w:ind w:left="0" w:right="-162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35AAC798" w14:textId="5EFB618E" w:rsidR="007E4877" w:rsidRDefault="007E4877">
      <w:pPr>
        <w:spacing w:after="160" w:line="259" w:lineRule="auto"/>
        <w:rPr>
          <w:rFonts w:ascii="Arial" w:hAnsi="Arial" w:cs="Arial"/>
          <w:b/>
          <w:u w:val="single"/>
          <w:lang w:val="en-GB"/>
        </w:rPr>
      </w:pPr>
    </w:p>
    <w:p w14:paraId="73B7F413" w14:textId="53A188CF" w:rsidR="00E21E8E" w:rsidRPr="006569C6" w:rsidRDefault="00E21E8E" w:rsidP="006569C6">
      <w:pPr>
        <w:keepNext/>
        <w:spacing w:before="240" w:after="0" w:line="360" w:lineRule="auto"/>
        <w:jc w:val="both"/>
        <w:rPr>
          <w:rFonts w:ascii="Arial" w:hAnsi="Arial" w:cs="Arial"/>
          <w:b/>
          <w:u w:val="single"/>
          <w:lang w:val="en-GB"/>
        </w:rPr>
      </w:pPr>
      <w:r w:rsidRPr="006569C6">
        <w:rPr>
          <w:rFonts w:ascii="Arial" w:hAnsi="Arial" w:cs="Arial"/>
          <w:b/>
          <w:u w:val="single"/>
          <w:lang w:val="en-GB"/>
        </w:rPr>
        <w:t xml:space="preserve">List of </w:t>
      </w:r>
      <w:r w:rsidR="007E4877">
        <w:rPr>
          <w:rFonts w:ascii="Arial" w:hAnsi="Arial" w:cs="Arial"/>
          <w:b/>
          <w:u w:val="single"/>
          <w:lang w:val="en-GB"/>
        </w:rPr>
        <w:t>P</w:t>
      </w:r>
      <w:r w:rsidR="007E4877" w:rsidRPr="006569C6">
        <w:rPr>
          <w:rFonts w:ascii="Arial" w:hAnsi="Arial" w:cs="Arial"/>
          <w:b/>
          <w:u w:val="single"/>
          <w:lang w:val="en-GB"/>
        </w:rPr>
        <w:t xml:space="preserve">otential </w:t>
      </w:r>
      <w:r w:rsidR="007E4877">
        <w:rPr>
          <w:rFonts w:ascii="Arial" w:hAnsi="Arial" w:cs="Arial"/>
          <w:b/>
          <w:u w:val="single"/>
          <w:lang w:val="en-GB"/>
        </w:rPr>
        <w:t>R</w:t>
      </w:r>
      <w:r w:rsidR="007E4877" w:rsidRPr="006569C6">
        <w:rPr>
          <w:rFonts w:ascii="Arial" w:hAnsi="Arial" w:cs="Arial"/>
          <w:b/>
          <w:u w:val="single"/>
          <w:lang w:val="en-GB"/>
        </w:rPr>
        <w:t xml:space="preserve">eviewers </w:t>
      </w:r>
    </w:p>
    <w:p w14:paraId="731B5F48" w14:textId="77777777" w:rsidR="00E21E8E" w:rsidRPr="006569C6" w:rsidRDefault="00E21E8E" w:rsidP="00E21E8E">
      <w:pPr>
        <w:spacing w:after="0"/>
        <w:jc w:val="both"/>
        <w:rPr>
          <w:rFonts w:ascii="Arial" w:hAnsi="Arial" w:cs="Arial"/>
          <w:lang w:val="en-GB"/>
        </w:rPr>
      </w:pPr>
      <w:r w:rsidRPr="006569C6">
        <w:rPr>
          <w:rFonts w:ascii="Arial" w:hAnsi="Arial" w:cs="Arial"/>
          <w:lang w:val="en-GB"/>
        </w:rPr>
        <w:t>Please provide a list of potential reviewers; at least as many as the number of papers but preferably more.</w:t>
      </w:r>
    </w:p>
    <w:p w14:paraId="7C233A06" w14:textId="77777777" w:rsidR="007E4877" w:rsidRPr="006569C6" w:rsidRDefault="007E4877" w:rsidP="00E21E8E">
      <w:pPr>
        <w:spacing w:after="0"/>
        <w:jc w:val="both"/>
        <w:rPr>
          <w:rFonts w:ascii="Arial" w:hAnsi="Arial" w:cs="Arial"/>
          <w:lang w:val="en-GB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28"/>
        <w:gridCol w:w="3321"/>
        <w:gridCol w:w="3069"/>
      </w:tblGrid>
      <w:tr w:rsidR="00E21E8E" w:rsidRPr="007E4877" w14:paraId="6A430791" w14:textId="77777777" w:rsidTr="00AF6808">
        <w:trPr>
          <w:trHeight w:val="454"/>
        </w:trPr>
        <w:tc>
          <w:tcPr>
            <w:tcW w:w="2628" w:type="dxa"/>
            <w:shd w:val="clear" w:color="auto" w:fill="D9D9D9" w:themeFill="background1" w:themeFillShade="D9"/>
            <w:vAlign w:val="center"/>
          </w:tcPr>
          <w:p w14:paraId="6E75F588" w14:textId="77777777" w:rsidR="00E21E8E" w:rsidRPr="006569C6" w:rsidRDefault="00E21E8E" w:rsidP="006569C6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Arial" w:hAnsi="Arial" w:cs="Arial"/>
                <w:b/>
                <w:u w:val="single"/>
                <w:lang w:val="en-GB"/>
              </w:rPr>
            </w:pPr>
            <w:r w:rsidRPr="006569C6">
              <w:rPr>
                <w:rFonts w:ascii="Arial" w:hAnsi="Arial" w:cs="Arial"/>
                <w:b/>
                <w:u w:val="single"/>
                <w:lang w:val="en-GB"/>
              </w:rPr>
              <w:lastRenderedPageBreak/>
              <w:t>Name</w:t>
            </w:r>
          </w:p>
        </w:tc>
        <w:tc>
          <w:tcPr>
            <w:tcW w:w="3321" w:type="dxa"/>
            <w:shd w:val="clear" w:color="auto" w:fill="D9D9D9" w:themeFill="background1" w:themeFillShade="D9"/>
            <w:vAlign w:val="center"/>
          </w:tcPr>
          <w:p w14:paraId="3E595E43" w14:textId="77777777" w:rsidR="00E21E8E" w:rsidRPr="006569C6" w:rsidRDefault="00E21E8E" w:rsidP="006569C6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Arial" w:hAnsi="Arial" w:cs="Arial"/>
                <w:b/>
                <w:u w:val="single"/>
                <w:lang w:val="en-GB"/>
              </w:rPr>
            </w:pPr>
            <w:r w:rsidRPr="006569C6">
              <w:rPr>
                <w:rFonts w:ascii="Arial" w:hAnsi="Arial" w:cs="Arial"/>
                <w:b/>
                <w:u w:val="single"/>
                <w:lang w:val="en-GB"/>
              </w:rPr>
              <w:t>E-mail</w:t>
            </w:r>
          </w:p>
        </w:tc>
        <w:tc>
          <w:tcPr>
            <w:tcW w:w="3069" w:type="dxa"/>
            <w:shd w:val="clear" w:color="auto" w:fill="D9D9D9" w:themeFill="background1" w:themeFillShade="D9"/>
            <w:vAlign w:val="center"/>
          </w:tcPr>
          <w:p w14:paraId="058213EC" w14:textId="77777777" w:rsidR="00E21E8E" w:rsidRPr="006569C6" w:rsidRDefault="00E21E8E" w:rsidP="006569C6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Arial" w:hAnsi="Arial" w:cs="Arial"/>
                <w:b/>
                <w:u w:val="single"/>
                <w:lang w:val="en-GB"/>
              </w:rPr>
            </w:pPr>
            <w:r w:rsidRPr="006569C6">
              <w:rPr>
                <w:rFonts w:ascii="Arial" w:hAnsi="Arial" w:cs="Arial"/>
                <w:b/>
                <w:u w:val="single"/>
                <w:lang w:val="en-GB"/>
              </w:rPr>
              <w:t>Affiliation, Country</w:t>
            </w:r>
          </w:p>
        </w:tc>
      </w:tr>
      <w:tr w:rsidR="00E21E8E" w:rsidRPr="007E4877" w14:paraId="536B236D" w14:textId="77777777" w:rsidTr="00AF6808">
        <w:trPr>
          <w:trHeight w:val="454"/>
        </w:trPr>
        <w:tc>
          <w:tcPr>
            <w:tcW w:w="2628" w:type="dxa"/>
          </w:tcPr>
          <w:p w14:paraId="288646C7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321" w:type="dxa"/>
          </w:tcPr>
          <w:p w14:paraId="425618DC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69" w:type="dxa"/>
          </w:tcPr>
          <w:p w14:paraId="7C047E38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E21E8E" w:rsidRPr="007E4877" w14:paraId="1AC072F2" w14:textId="77777777" w:rsidTr="00AF6808">
        <w:trPr>
          <w:trHeight w:val="454"/>
        </w:trPr>
        <w:tc>
          <w:tcPr>
            <w:tcW w:w="2628" w:type="dxa"/>
          </w:tcPr>
          <w:p w14:paraId="503AFAD1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321" w:type="dxa"/>
          </w:tcPr>
          <w:p w14:paraId="01B50530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69" w:type="dxa"/>
          </w:tcPr>
          <w:p w14:paraId="1894AD13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E21E8E" w:rsidRPr="007E4877" w14:paraId="790D8DEC" w14:textId="77777777" w:rsidTr="00AF6808">
        <w:trPr>
          <w:trHeight w:val="454"/>
        </w:trPr>
        <w:tc>
          <w:tcPr>
            <w:tcW w:w="2628" w:type="dxa"/>
          </w:tcPr>
          <w:p w14:paraId="64066B81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321" w:type="dxa"/>
          </w:tcPr>
          <w:p w14:paraId="6557198A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69" w:type="dxa"/>
          </w:tcPr>
          <w:p w14:paraId="597BAFA1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E21E8E" w:rsidRPr="007E4877" w14:paraId="2E550B03" w14:textId="77777777" w:rsidTr="00AF6808">
        <w:trPr>
          <w:trHeight w:val="454"/>
        </w:trPr>
        <w:tc>
          <w:tcPr>
            <w:tcW w:w="2628" w:type="dxa"/>
          </w:tcPr>
          <w:p w14:paraId="180AA028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321" w:type="dxa"/>
          </w:tcPr>
          <w:p w14:paraId="6AAED71A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69" w:type="dxa"/>
          </w:tcPr>
          <w:p w14:paraId="507EDF9B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E21E8E" w:rsidRPr="007E4877" w14:paraId="061434F3" w14:textId="77777777" w:rsidTr="00AF6808">
        <w:trPr>
          <w:trHeight w:val="454"/>
        </w:trPr>
        <w:tc>
          <w:tcPr>
            <w:tcW w:w="2628" w:type="dxa"/>
          </w:tcPr>
          <w:p w14:paraId="0F94336E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321" w:type="dxa"/>
          </w:tcPr>
          <w:p w14:paraId="4385C56C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69" w:type="dxa"/>
          </w:tcPr>
          <w:p w14:paraId="7DF39E7E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E21E8E" w:rsidRPr="007E4877" w14:paraId="1BCF4848" w14:textId="77777777" w:rsidTr="00AF6808">
        <w:trPr>
          <w:trHeight w:val="454"/>
        </w:trPr>
        <w:tc>
          <w:tcPr>
            <w:tcW w:w="2628" w:type="dxa"/>
          </w:tcPr>
          <w:p w14:paraId="503FF46A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321" w:type="dxa"/>
          </w:tcPr>
          <w:p w14:paraId="409071CE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69" w:type="dxa"/>
          </w:tcPr>
          <w:p w14:paraId="006AC9E0" w14:textId="77777777" w:rsidR="00E21E8E" w:rsidRPr="006569C6" w:rsidRDefault="00E21E8E" w:rsidP="006B317A">
            <w:pPr>
              <w:pStyle w:val="ListParagraph"/>
              <w:spacing w:after="120"/>
              <w:ind w:left="0"/>
              <w:contextualSpacing w:val="0"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</w:tbl>
    <w:p w14:paraId="04FAD6D7" w14:textId="024ED310" w:rsidR="006569C6" w:rsidRDefault="006569C6">
      <w:pPr>
        <w:rPr>
          <w:rFonts w:ascii="Arial" w:hAnsi="Arial" w:cs="Arial"/>
          <w:lang w:val="en-GB"/>
        </w:rPr>
      </w:pPr>
    </w:p>
    <w:p w14:paraId="2610A4CA" w14:textId="2DBAF57D" w:rsidR="00E21E8E" w:rsidRPr="00FC20D3" w:rsidRDefault="00FC20D3" w:rsidP="00FC20D3">
      <w:pPr>
        <w:spacing w:after="160" w:line="259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                             </w:t>
      </w:r>
      <w:r w:rsidR="00E21E8E" w:rsidRPr="006569C6">
        <w:rPr>
          <w:rFonts w:ascii="Arial" w:hAnsi="Arial" w:cs="Arial"/>
          <w:b/>
          <w:sz w:val="40"/>
          <w:szCs w:val="40"/>
          <w:lang w:val="en-GB"/>
        </w:rPr>
        <w:t>Guidelines for Special Sessions</w:t>
      </w:r>
    </w:p>
    <w:p w14:paraId="678E9313" w14:textId="7623606E" w:rsidR="00E21E8E" w:rsidRPr="006569C6" w:rsidRDefault="00E21E8E" w:rsidP="00E21E8E">
      <w:pPr>
        <w:spacing w:after="60" w:line="240" w:lineRule="auto"/>
        <w:jc w:val="center"/>
        <w:rPr>
          <w:rFonts w:ascii="Arial" w:hAnsi="Arial" w:cs="Arial"/>
          <w:b/>
          <w:lang w:val="en-GB"/>
        </w:rPr>
      </w:pPr>
      <w:r w:rsidRPr="006569C6">
        <w:rPr>
          <w:rFonts w:ascii="Arial" w:hAnsi="Arial" w:cs="Arial"/>
          <w:b/>
          <w:lang w:val="en-GB"/>
        </w:rPr>
        <w:t xml:space="preserve">Rules for </w:t>
      </w:r>
      <w:r w:rsidR="004B4F22">
        <w:rPr>
          <w:rFonts w:ascii="Arial" w:hAnsi="Arial" w:cs="Arial"/>
          <w:b/>
          <w:lang w:val="en-GB"/>
        </w:rPr>
        <w:t>O</w:t>
      </w:r>
      <w:r w:rsidRPr="006569C6">
        <w:rPr>
          <w:rFonts w:ascii="Arial" w:hAnsi="Arial" w:cs="Arial"/>
          <w:b/>
          <w:lang w:val="en-GB"/>
        </w:rPr>
        <w:t>rganizers</w:t>
      </w:r>
    </w:p>
    <w:p w14:paraId="75B759E3" w14:textId="7EE6CF43" w:rsidR="00575CCB" w:rsidRPr="00575CCB" w:rsidRDefault="00E21E8E" w:rsidP="00575CCB">
      <w:pPr>
        <w:jc w:val="both"/>
        <w:rPr>
          <w:rFonts w:ascii="Arial" w:hAnsi="Arial" w:cs="Arial"/>
        </w:rPr>
      </w:pPr>
      <w:r w:rsidRPr="006569C6">
        <w:rPr>
          <w:rFonts w:ascii="Arial" w:hAnsi="Arial" w:cs="Arial"/>
          <w:lang w:val="en-GB"/>
        </w:rPr>
        <w:t xml:space="preserve">The proposal must be submitted using the </w:t>
      </w:r>
      <w:r w:rsidRPr="005D4376">
        <w:rPr>
          <w:rFonts w:ascii="Arial" w:hAnsi="Arial" w:cs="Arial"/>
          <w:lang w:val="en-GB"/>
        </w:rPr>
        <w:t xml:space="preserve">template </w:t>
      </w:r>
      <w:r w:rsidR="007E4877" w:rsidRPr="005D4376">
        <w:rPr>
          <w:rFonts w:ascii="Arial" w:hAnsi="Arial" w:cs="Arial"/>
          <w:lang w:val="en-GB"/>
        </w:rPr>
        <w:t>t</w:t>
      </w:r>
      <w:r w:rsidR="007E4877" w:rsidRPr="006569C6">
        <w:rPr>
          <w:rFonts w:ascii="Arial" w:hAnsi="Arial" w:cs="Arial"/>
          <w:lang w:val="en-GB"/>
        </w:rPr>
        <w:t xml:space="preserve">hat </w:t>
      </w:r>
      <w:r w:rsidRPr="006569C6">
        <w:rPr>
          <w:rFonts w:ascii="Arial" w:hAnsi="Arial" w:cs="Arial"/>
          <w:lang w:val="en-GB"/>
        </w:rPr>
        <w:t xml:space="preserve">includes a </w:t>
      </w:r>
      <w:r w:rsidRPr="00575CCB">
        <w:rPr>
          <w:rFonts w:ascii="Arial" w:hAnsi="Arial" w:cs="Arial"/>
          <w:lang w:val="en-GB"/>
        </w:rPr>
        <w:t xml:space="preserve">mandatory provisional list of authors, </w:t>
      </w:r>
      <w:r w:rsidRPr="00575CCB">
        <w:rPr>
          <w:rFonts w:ascii="Arial" w:hAnsi="Arial" w:cs="Arial"/>
          <w:b/>
          <w:lang w:val="en-GB"/>
        </w:rPr>
        <w:t>no later than the deadline (</w:t>
      </w:r>
      <w:r w:rsidR="0044375A" w:rsidRPr="00575CCB">
        <w:rPr>
          <w:rFonts w:ascii="Arial" w:hAnsi="Arial" w:cs="Arial"/>
          <w:b/>
          <w:lang w:val="en-GB"/>
        </w:rPr>
        <w:t>September 30, 2017</w:t>
      </w:r>
      <w:r w:rsidRPr="00575CCB">
        <w:rPr>
          <w:rFonts w:ascii="Arial" w:hAnsi="Arial" w:cs="Arial"/>
          <w:b/>
          <w:lang w:val="en-GB"/>
        </w:rPr>
        <w:t>)</w:t>
      </w:r>
      <w:r w:rsidRPr="00575CCB">
        <w:rPr>
          <w:rFonts w:ascii="Arial" w:hAnsi="Arial" w:cs="Arial"/>
          <w:lang w:val="en-GB"/>
        </w:rPr>
        <w:t>.</w:t>
      </w:r>
      <w:r w:rsidR="006569C6" w:rsidRPr="00575CCB">
        <w:rPr>
          <w:rFonts w:ascii="Arial" w:hAnsi="Arial" w:cs="Arial"/>
          <w:lang w:val="en-GB"/>
        </w:rPr>
        <w:t xml:space="preserve"> </w:t>
      </w:r>
      <w:r w:rsidR="00575CCB" w:rsidRPr="00575CCB">
        <w:rPr>
          <w:rFonts w:ascii="Arial" w:hAnsi="Arial" w:cs="Arial"/>
        </w:rPr>
        <w:t>Please submit your special session propos</w:t>
      </w:r>
      <w:r w:rsidR="00FC20D3">
        <w:rPr>
          <w:rFonts w:ascii="Arial" w:hAnsi="Arial" w:cs="Arial"/>
        </w:rPr>
        <w:t xml:space="preserve">al by September 30 through the </w:t>
      </w:r>
      <w:hyperlink r:id="rId6" w:history="1">
        <w:proofErr w:type="spellStart"/>
        <w:r w:rsidR="005D4376" w:rsidRPr="005D4376">
          <w:rPr>
            <w:rStyle w:val="Hyperlink"/>
            <w:rFonts w:ascii="Arial" w:hAnsi="Arial" w:cs="Arial"/>
          </w:rPr>
          <w:t>Papercept</w:t>
        </w:r>
        <w:proofErr w:type="spellEnd"/>
        <w:r w:rsidR="005D4376" w:rsidRPr="005D4376">
          <w:rPr>
            <w:rStyle w:val="Hyperlink"/>
            <w:rFonts w:ascii="Arial" w:hAnsi="Arial" w:cs="Arial"/>
          </w:rPr>
          <w:t xml:space="preserve"> </w:t>
        </w:r>
        <w:r w:rsidR="00FC20D3" w:rsidRPr="005D4376">
          <w:rPr>
            <w:rStyle w:val="Hyperlink"/>
            <w:rFonts w:ascii="Arial" w:hAnsi="Arial" w:cs="Arial"/>
          </w:rPr>
          <w:t>management system</w:t>
        </w:r>
      </w:hyperlink>
      <w:bookmarkStart w:id="0" w:name="_GoBack"/>
      <w:bookmarkEnd w:id="0"/>
      <w:r w:rsidR="00575CCB" w:rsidRPr="00575CCB">
        <w:rPr>
          <w:rFonts w:ascii="Arial" w:hAnsi="Arial" w:cs="Arial"/>
        </w:rPr>
        <w:t>, selecting the option “</w:t>
      </w:r>
      <w:r w:rsidR="00575CCB" w:rsidRPr="00575CCB">
        <w:rPr>
          <w:rFonts w:ascii="Arial" w:hAnsi="Arial" w:cs="Arial"/>
          <w:i/>
        </w:rPr>
        <w:t>Submit a contribution to BHI 2018</w:t>
      </w:r>
      <w:r w:rsidR="00575CCB" w:rsidRPr="00575CCB">
        <w:rPr>
          <w:rFonts w:ascii="Arial" w:hAnsi="Arial" w:cs="Arial"/>
        </w:rPr>
        <w:t>” and then in the Type of Submission select “</w:t>
      </w:r>
      <w:r w:rsidR="00575CCB" w:rsidRPr="00575CCB">
        <w:rPr>
          <w:rFonts w:ascii="Arial" w:hAnsi="Arial" w:cs="Arial"/>
          <w:i/>
        </w:rPr>
        <w:t>Special Session Proposal”</w:t>
      </w:r>
      <w:r w:rsidR="00575CCB" w:rsidRPr="00575CCB">
        <w:rPr>
          <w:rFonts w:ascii="Arial" w:hAnsi="Arial" w:cs="Arial"/>
        </w:rPr>
        <w:t>. The system will th</w:t>
      </w:r>
      <w:r w:rsidR="00575CCB">
        <w:rPr>
          <w:rFonts w:ascii="Arial" w:hAnsi="Arial" w:cs="Arial"/>
        </w:rPr>
        <w:t>e</w:t>
      </w:r>
      <w:r w:rsidR="00575CCB" w:rsidRPr="00575CCB">
        <w:rPr>
          <w:rFonts w:ascii="Arial" w:hAnsi="Arial" w:cs="Arial"/>
        </w:rPr>
        <w:t>n guide you to submit your proposal.</w:t>
      </w:r>
    </w:p>
    <w:p w14:paraId="186AC232" w14:textId="777E0222" w:rsidR="0044375A" w:rsidRPr="00575CCB" w:rsidRDefault="0044375A" w:rsidP="0056177A">
      <w:pPr>
        <w:spacing w:after="0"/>
        <w:jc w:val="both"/>
        <w:rPr>
          <w:rFonts w:ascii="Arial" w:hAnsi="Arial" w:cs="Arial"/>
        </w:rPr>
      </w:pPr>
    </w:p>
    <w:p w14:paraId="5607A5EF" w14:textId="5AA825AF" w:rsidR="00E21E8E" w:rsidRPr="006569C6" w:rsidRDefault="00E21E8E" w:rsidP="006569C6">
      <w:pPr>
        <w:spacing w:before="360" w:after="60" w:line="240" w:lineRule="auto"/>
        <w:jc w:val="center"/>
        <w:rPr>
          <w:rFonts w:ascii="Arial" w:hAnsi="Arial" w:cs="Arial"/>
          <w:b/>
          <w:lang w:val="en-GB"/>
        </w:rPr>
      </w:pPr>
      <w:r w:rsidRPr="006569C6">
        <w:rPr>
          <w:rFonts w:ascii="Arial" w:hAnsi="Arial" w:cs="Arial"/>
          <w:b/>
          <w:lang w:val="en-GB"/>
        </w:rPr>
        <w:t xml:space="preserve">Selection </w:t>
      </w:r>
      <w:r w:rsidR="007E4877">
        <w:rPr>
          <w:rFonts w:ascii="Arial" w:hAnsi="Arial" w:cs="Arial"/>
          <w:b/>
          <w:lang w:val="en-GB"/>
        </w:rPr>
        <w:t>C</w:t>
      </w:r>
      <w:r w:rsidR="007E4877" w:rsidRPr="006569C6">
        <w:rPr>
          <w:rFonts w:ascii="Arial" w:hAnsi="Arial" w:cs="Arial"/>
          <w:b/>
          <w:lang w:val="en-GB"/>
        </w:rPr>
        <w:t>riteria</w:t>
      </w:r>
      <w:r w:rsidR="00DE61E7">
        <w:rPr>
          <w:rFonts w:ascii="Arial" w:hAnsi="Arial" w:cs="Arial"/>
          <w:b/>
          <w:lang w:val="en-GB"/>
        </w:rPr>
        <w:t xml:space="preserve"> for Proposals</w:t>
      </w:r>
    </w:p>
    <w:p w14:paraId="7E759DE8" w14:textId="77777777" w:rsidR="00E21E8E" w:rsidRPr="006569C6" w:rsidRDefault="00E21E8E" w:rsidP="00E21E8E">
      <w:pPr>
        <w:spacing w:after="120" w:line="240" w:lineRule="auto"/>
        <w:jc w:val="both"/>
        <w:rPr>
          <w:rFonts w:ascii="Arial" w:hAnsi="Arial" w:cs="Arial"/>
          <w:lang w:val="en-GB"/>
        </w:rPr>
      </w:pPr>
      <w:r w:rsidRPr="006569C6">
        <w:rPr>
          <w:rFonts w:ascii="Arial" w:hAnsi="Arial" w:cs="Arial"/>
          <w:lang w:val="en-GB"/>
        </w:rPr>
        <w:t>The selection process of invited special session proposals will be based on a set of criteria:</w:t>
      </w:r>
    </w:p>
    <w:p w14:paraId="0137D68E" w14:textId="4EE85D70" w:rsidR="00E21E8E" w:rsidRPr="006569C6" w:rsidRDefault="00E21E8E" w:rsidP="00D45A4A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lang w:val="fr-FR"/>
        </w:rPr>
      </w:pPr>
      <w:r w:rsidRPr="006569C6">
        <w:rPr>
          <w:rFonts w:ascii="Arial" w:hAnsi="Arial" w:cs="Arial"/>
          <w:lang w:val="fr-FR"/>
        </w:rPr>
        <w:t>Quali</w:t>
      </w:r>
      <w:r w:rsidR="007E4877">
        <w:rPr>
          <w:rFonts w:ascii="Arial" w:hAnsi="Arial" w:cs="Arial"/>
          <w:lang w:val="fr-FR"/>
        </w:rPr>
        <w:t>fication</w:t>
      </w:r>
      <w:r w:rsidR="005A4B46">
        <w:rPr>
          <w:rFonts w:ascii="Arial" w:hAnsi="Arial" w:cs="Arial"/>
          <w:lang w:val="fr-FR"/>
        </w:rPr>
        <w:t>s</w:t>
      </w:r>
      <w:r w:rsidRPr="006569C6">
        <w:rPr>
          <w:rFonts w:ascii="Arial" w:hAnsi="Arial" w:cs="Arial"/>
          <w:lang w:val="fr-FR"/>
        </w:rPr>
        <w:t xml:space="preserve"> of the </w:t>
      </w:r>
      <w:proofErr w:type="spellStart"/>
      <w:r w:rsidRPr="006569C6">
        <w:rPr>
          <w:rFonts w:ascii="Arial" w:hAnsi="Arial" w:cs="Arial"/>
          <w:lang w:val="fr-FR"/>
        </w:rPr>
        <w:t>solicited</w:t>
      </w:r>
      <w:proofErr w:type="spellEnd"/>
      <w:r w:rsidRPr="006569C6">
        <w:rPr>
          <w:rFonts w:ascii="Arial" w:hAnsi="Arial" w:cs="Arial"/>
          <w:lang w:val="fr-FR"/>
        </w:rPr>
        <w:t xml:space="preserve"> </w:t>
      </w:r>
      <w:proofErr w:type="spellStart"/>
      <w:r w:rsidRPr="006569C6">
        <w:rPr>
          <w:rFonts w:ascii="Arial" w:hAnsi="Arial" w:cs="Arial"/>
          <w:lang w:val="fr-FR"/>
        </w:rPr>
        <w:t>authors</w:t>
      </w:r>
      <w:proofErr w:type="spellEnd"/>
      <w:r w:rsidR="007E4877" w:rsidRPr="006569C6">
        <w:rPr>
          <w:rFonts w:ascii="Arial" w:hAnsi="Arial" w:cs="Arial"/>
          <w:lang w:val="fr-FR"/>
        </w:rPr>
        <w:t>.</w:t>
      </w:r>
      <w:r w:rsidRPr="006569C6">
        <w:rPr>
          <w:rFonts w:ascii="Arial" w:hAnsi="Arial" w:cs="Arial"/>
          <w:lang w:val="fr-FR"/>
        </w:rPr>
        <w:t xml:space="preserve"> </w:t>
      </w:r>
    </w:p>
    <w:p w14:paraId="562EB012" w14:textId="77777777" w:rsidR="00E21E8E" w:rsidRPr="006569C6" w:rsidRDefault="00E21E8E" w:rsidP="00D45A4A">
      <w:pPr>
        <w:pStyle w:val="ListParagraph"/>
        <w:numPr>
          <w:ilvl w:val="0"/>
          <w:numId w:val="2"/>
        </w:numPr>
        <w:spacing w:after="120"/>
        <w:jc w:val="both"/>
        <w:rPr>
          <w:rFonts w:ascii="Arial" w:hAnsi="Arial" w:cs="Arial"/>
          <w:lang w:val="en-GB"/>
        </w:rPr>
      </w:pPr>
      <w:r w:rsidRPr="006569C6">
        <w:rPr>
          <w:rFonts w:ascii="Arial" w:hAnsi="Arial" w:cs="Arial"/>
          <w:lang w:val="en-GB"/>
        </w:rPr>
        <w:t xml:space="preserve">Topic of the </w:t>
      </w:r>
      <w:r w:rsidR="007E4877">
        <w:rPr>
          <w:rFonts w:ascii="Arial" w:hAnsi="Arial" w:cs="Arial"/>
          <w:lang w:val="en-GB"/>
        </w:rPr>
        <w:t xml:space="preserve">proposed </w:t>
      </w:r>
      <w:r w:rsidRPr="006569C6">
        <w:rPr>
          <w:rFonts w:ascii="Arial" w:hAnsi="Arial" w:cs="Arial"/>
          <w:lang w:val="en-GB"/>
        </w:rPr>
        <w:t>session, taking into account the scientific content, the timeliness of the topic, the level of expected audience</w:t>
      </w:r>
      <w:r w:rsidR="007E4877" w:rsidRPr="006569C6">
        <w:rPr>
          <w:rFonts w:ascii="Arial" w:hAnsi="Arial" w:cs="Arial"/>
          <w:lang w:val="en-GB"/>
        </w:rPr>
        <w:t>.</w:t>
      </w:r>
      <w:r w:rsidRPr="006569C6">
        <w:rPr>
          <w:rFonts w:ascii="Arial" w:hAnsi="Arial" w:cs="Arial"/>
          <w:lang w:val="en-GB"/>
        </w:rPr>
        <w:t xml:space="preserve"> </w:t>
      </w:r>
    </w:p>
    <w:p w14:paraId="58257C01" w14:textId="77777777" w:rsidR="007E4877" w:rsidRDefault="00E21E8E">
      <w:pPr>
        <w:pStyle w:val="ListParagraph"/>
        <w:numPr>
          <w:ilvl w:val="0"/>
          <w:numId w:val="2"/>
        </w:numPr>
        <w:spacing w:after="120"/>
        <w:jc w:val="both"/>
        <w:rPr>
          <w:rFonts w:ascii="Arial" w:hAnsi="Arial" w:cs="Arial"/>
          <w:lang w:val="en-GB"/>
        </w:rPr>
      </w:pPr>
      <w:r w:rsidRPr="006569C6">
        <w:rPr>
          <w:rFonts w:ascii="Arial" w:hAnsi="Arial" w:cs="Arial"/>
          <w:lang w:val="en-GB"/>
        </w:rPr>
        <w:t>Existence of competing proposals</w:t>
      </w:r>
      <w:r w:rsidR="007E4877" w:rsidRPr="006569C6">
        <w:rPr>
          <w:rFonts w:ascii="Arial" w:hAnsi="Arial" w:cs="Arial"/>
          <w:lang w:val="en-GB"/>
        </w:rPr>
        <w:t>.</w:t>
      </w:r>
    </w:p>
    <w:p w14:paraId="6828AB89" w14:textId="1BA4C2A4" w:rsidR="00AF6808" w:rsidRPr="00AF6808" w:rsidRDefault="00AF6808" w:rsidP="00AF6808">
      <w:pPr>
        <w:spacing w:before="360" w:after="60" w:line="240" w:lineRule="auto"/>
        <w:ind w:left="360"/>
        <w:jc w:val="center"/>
        <w:rPr>
          <w:rFonts w:ascii="Arial" w:hAnsi="Arial" w:cs="Arial"/>
          <w:b/>
          <w:lang w:val="en-GB"/>
        </w:rPr>
      </w:pPr>
      <w:r w:rsidRPr="00AF6808">
        <w:rPr>
          <w:rFonts w:ascii="Arial" w:hAnsi="Arial" w:cs="Arial"/>
          <w:b/>
          <w:lang w:val="en-GB"/>
        </w:rPr>
        <w:t>Paper Submission and Review</w:t>
      </w:r>
    </w:p>
    <w:p w14:paraId="0111C063" w14:textId="41CB1255" w:rsidR="00AF6808" w:rsidRPr="00AF6808" w:rsidRDefault="00AF6808" w:rsidP="00AF6808">
      <w:pPr>
        <w:spacing w:after="120"/>
        <w:jc w:val="both"/>
        <w:rPr>
          <w:rFonts w:ascii="Arial" w:hAnsi="Arial" w:cs="Arial"/>
          <w:lang w:val="en-GB"/>
        </w:rPr>
      </w:pPr>
      <w:r w:rsidRPr="00AF6808">
        <w:rPr>
          <w:rFonts w:ascii="Arial" w:hAnsi="Arial" w:cs="Arial"/>
        </w:rPr>
        <w:t xml:space="preserve">All submissions in </w:t>
      </w:r>
      <w:r w:rsidR="0029430A">
        <w:rPr>
          <w:rFonts w:ascii="Arial" w:hAnsi="Arial" w:cs="Arial"/>
        </w:rPr>
        <w:t>special</w:t>
      </w:r>
      <w:r w:rsidRPr="00AF6808">
        <w:rPr>
          <w:rFonts w:ascii="Arial" w:hAnsi="Arial" w:cs="Arial"/>
        </w:rPr>
        <w:t xml:space="preserve"> sessions will be required to follow the 1-page </w:t>
      </w:r>
      <w:r w:rsidR="0029430A">
        <w:rPr>
          <w:rFonts w:ascii="Arial" w:hAnsi="Arial" w:cs="Arial"/>
        </w:rPr>
        <w:t>abstract</w:t>
      </w:r>
      <w:r w:rsidRPr="00AF6808">
        <w:rPr>
          <w:rFonts w:ascii="Arial" w:hAnsi="Arial" w:cs="Arial"/>
        </w:rPr>
        <w:t xml:space="preserve"> format</w:t>
      </w:r>
      <w:r w:rsidR="0056177A">
        <w:rPr>
          <w:rFonts w:ascii="Arial" w:hAnsi="Arial" w:cs="Arial"/>
        </w:rPr>
        <w:t xml:space="preserve"> and use the identification code assigned to the session, upon acceptance of the special session proposal.</w:t>
      </w:r>
      <w:r w:rsidRPr="00AF6808">
        <w:rPr>
          <w:rFonts w:ascii="Arial" w:hAnsi="Arial" w:cs="Arial"/>
        </w:rPr>
        <w:t xml:space="preserve"> </w:t>
      </w:r>
      <w:r w:rsidR="0056177A">
        <w:rPr>
          <w:rFonts w:ascii="Arial" w:hAnsi="Arial" w:cs="Arial"/>
        </w:rPr>
        <w:t xml:space="preserve">Special session organizers should communicate the special session code to their invited authors. </w:t>
      </w:r>
      <w:r w:rsidR="001A1134">
        <w:rPr>
          <w:rFonts w:ascii="Arial" w:hAnsi="Arial" w:cs="Arial"/>
        </w:rPr>
        <w:t>T</w:t>
      </w:r>
      <w:r w:rsidRPr="00AF6808">
        <w:rPr>
          <w:rFonts w:ascii="Arial" w:hAnsi="Arial" w:cs="Arial"/>
        </w:rPr>
        <w:t>he submission deadline</w:t>
      </w:r>
      <w:r w:rsidR="00927AE1">
        <w:rPr>
          <w:rFonts w:ascii="Arial" w:hAnsi="Arial" w:cs="Arial"/>
        </w:rPr>
        <w:t xml:space="preserve"> </w:t>
      </w:r>
      <w:r w:rsidR="0056177A">
        <w:rPr>
          <w:rFonts w:ascii="Arial" w:hAnsi="Arial" w:cs="Arial"/>
        </w:rPr>
        <w:t xml:space="preserve">for 1-page abstracts </w:t>
      </w:r>
      <w:r w:rsidR="00927AE1" w:rsidRPr="00927AE1">
        <w:rPr>
          <w:rFonts w:ascii="Arial" w:hAnsi="Arial" w:cs="Arial"/>
          <w:lang w:val="en-GB"/>
        </w:rPr>
        <w:t>is</w:t>
      </w:r>
      <w:r w:rsidR="0029430A">
        <w:rPr>
          <w:rFonts w:ascii="Arial" w:hAnsi="Arial" w:cs="Arial"/>
          <w:lang w:val="en-GB"/>
        </w:rPr>
        <w:t xml:space="preserve"> </w:t>
      </w:r>
      <w:r w:rsidR="00927AE1" w:rsidRPr="00927AE1">
        <w:rPr>
          <w:rFonts w:ascii="Arial" w:hAnsi="Arial" w:cs="Arial"/>
          <w:lang w:val="en-GB"/>
        </w:rPr>
        <w:t>September 30</w:t>
      </w:r>
      <w:r w:rsidR="00A83E9B" w:rsidRPr="00927AE1">
        <w:rPr>
          <w:rFonts w:ascii="Arial" w:hAnsi="Arial" w:cs="Arial"/>
          <w:lang w:val="en-GB"/>
        </w:rPr>
        <w:t>, 2017</w:t>
      </w:r>
      <w:r w:rsidRPr="00927AE1">
        <w:rPr>
          <w:rFonts w:ascii="Arial" w:hAnsi="Arial" w:cs="Arial"/>
          <w:lang w:val="en-GB"/>
        </w:rPr>
        <w:t>. One-page</w:t>
      </w:r>
      <w:r w:rsidRPr="00AF6808">
        <w:rPr>
          <w:rFonts w:ascii="Arial" w:hAnsi="Arial" w:cs="Arial"/>
        </w:rPr>
        <w:t xml:space="preserve"> submissions will undergo review and will be included in the digital program, but they will not appear in IEEE </w:t>
      </w:r>
      <w:proofErr w:type="spellStart"/>
      <w:r w:rsidRPr="00AF6808">
        <w:rPr>
          <w:rFonts w:ascii="Arial" w:hAnsi="Arial" w:cs="Arial"/>
        </w:rPr>
        <w:t>Xplore</w:t>
      </w:r>
      <w:proofErr w:type="spellEnd"/>
      <w:r w:rsidRPr="00AF6808">
        <w:rPr>
          <w:rFonts w:ascii="Arial" w:hAnsi="Arial" w:cs="Arial"/>
        </w:rPr>
        <w:t xml:space="preserve"> </w:t>
      </w:r>
      <w:r w:rsidRPr="00A83E9B">
        <w:rPr>
          <w:rFonts w:ascii="Arial" w:hAnsi="Arial" w:cs="Arial"/>
          <w:lang w:val="en-GB"/>
        </w:rPr>
        <w:t xml:space="preserve">Proceedings. </w:t>
      </w:r>
      <w:r w:rsidR="0029430A">
        <w:rPr>
          <w:rFonts w:ascii="Arial" w:hAnsi="Arial" w:cs="Arial"/>
          <w:lang w:val="en-GB"/>
        </w:rPr>
        <w:t>A</w:t>
      </w:r>
      <w:r w:rsidRPr="00A83E9B">
        <w:rPr>
          <w:rFonts w:ascii="Arial" w:hAnsi="Arial" w:cs="Arial"/>
          <w:lang w:val="en-GB"/>
        </w:rPr>
        <w:t xml:space="preserve">uthors of </w:t>
      </w:r>
      <w:r w:rsidR="0029430A">
        <w:rPr>
          <w:rFonts w:ascii="Arial" w:hAnsi="Arial" w:cs="Arial"/>
          <w:lang w:val="en-GB"/>
        </w:rPr>
        <w:t>special</w:t>
      </w:r>
      <w:r w:rsidRPr="00A83E9B">
        <w:rPr>
          <w:rFonts w:ascii="Arial" w:hAnsi="Arial" w:cs="Arial"/>
          <w:lang w:val="en-GB"/>
        </w:rPr>
        <w:t xml:space="preserve"> session papers may </w:t>
      </w:r>
      <w:r w:rsidR="0029430A">
        <w:rPr>
          <w:rFonts w:ascii="Arial" w:hAnsi="Arial" w:cs="Arial"/>
          <w:lang w:val="en-GB"/>
        </w:rPr>
        <w:t>submit, in addition to their 1-page abstract,</w:t>
      </w:r>
      <w:r w:rsidRPr="00A83E9B">
        <w:rPr>
          <w:rFonts w:ascii="Arial" w:hAnsi="Arial" w:cs="Arial"/>
          <w:lang w:val="en-GB"/>
        </w:rPr>
        <w:t xml:space="preserve"> a 4-page </w:t>
      </w:r>
      <w:r w:rsidR="0029430A">
        <w:rPr>
          <w:rFonts w:ascii="Arial" w:hAnsi="Arial" w:cs="Arial"/>
          <w:lang w:val="en-GB"/>
        </w:rPr>
        <w:t>paper</w:t>
      </w:r>
      <w:r w:rsidR="0056177A">
        <w:rPr>
          <w:rFonts w:ascii="Arial" w:hAnsi="Arial" w:cs="Arial"/>
          <w:lang w:val="en-GB"/>
        </w:rPr>
        <w:t xml:space="preserve"> with a slightly different title,</w:t>
      </w:r>
      <w:r w:rsidRPr="00A83E9B">
        <w:rPr>
          <w:rFonts w:ascii="Arial" w:hAnsi="Arial" w:cs="Arial"/>
          <w:lang w:val="en-GB"/>
        </w:rPr>
        <w:t xml:space="preserve"> following the guidelines for regular submissions</w:t>
      </w:r>
      <w:r w:rsidRPr="00B01B81">
        <w:rPr>
          <w:rFonts w:ascii="Arial" w:hAnsi="Arial" w:cs="Arial"/>
          <w:lang w:val="en-GB"/>
        </w:rPr>
        <w:t>.</w:t>
      </w:r>
      <w:r w:rsidRPr="00A83E9B">
        <w:rPr>
          <w:rFonts w:ascii="Arial" w:hAnsi="Arial" w:cs="Arial"/>
          <w:lang w:val="en-GB"/>
        </w:rPr>
        <w:t xml:space="preserve"> Four-page paper submissions will</w:t>
      </w:r>
      <w:r w:rsidR="0056177A">
        <w:rPr>
          <w:rFonts w:ascii="Arial" w:hAnsi="Arial" w:cs="Arial"/>
          <w:lang w:val="en-GB"/>
        </w:rPr>
        <w:t xml:space="preserve"> undergo the peer-review process of regular papers and, upon acceptance, they will</w:t>
      </w:r>
      <w:r w:rsidRPr="00A83E9B">
        <w:rPr>
          <w:rFonts w:ascii="Arial" w:hAnsi="Arial" w:cs="Arial"/>
          <w:lang w:val="en-GB"/>
        </w:rPr>
        <w:t xml:space="preserve"> be </w:t>
      </w:r>
      <w:r w:rsidR="0056177A">
        <w:rPr>
          <w:rFonts w:ascii="Arial" w:hAnsi="Arial" w:cs="Arial"/>
          <w:lang w:val="en-GB"/>
        </w:rPr>
        <w:t>published</w:t>
      </w:r>
      <w:r w:rsidRPr="00A83E9B">
        <w:rPr>
          <w:rFonts w:ascii="Arial" w:hAnsi="Arial" w:cs="Arial"/>
          <w:lang w:val="en-GB"/>
        </w:rPr>
        <w:t xml:space="preserve"> in IEEE </w:t>
      </w:r>
      <w:proofErr w:type="spellStart"/>
      <w:r w:rsidRPr="00A83E9B">
        <w:rPr>
          <w:rFonts w:ascii="Arial" w:hAnsi="Arial" w:cs="Arial"/>
          <w:lang w:val="en-GB"/>
        </w:rPr>
        <w:t>Xplore</w:t>
      </w:r>
      <w:proofErr w:type="spellEnd"/>
      <w:r w:rsidRPr="00A83E9B">
        <w:rPr>
          <w:rFonts w:ascii="Arial" w:hAnsi="Arial" w:cs="Arial"/>
          <w:lang w:val="en-GB"/>
        </w:rPr>
        <w:t xml:space="preserve"> Proceedings. </w:t>
      </w:r>
    </w:p>
    <w:sectPr w:rsidR="00AF6808" w:rsidRPr="00AF6808" w:rsidSect="006569C6">
      <w:pgSz w:w="12240" w:h="15840"/>
      <w:pgMar w:top="1440" w:right="171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D285AC7"/>
    <w:multiLevelType w:val="hybridMultilevel"/>
    <w:tmpl w:val="2F785B08"/>
    <w:lvl w:ilvl="0" w:tplc="E28E1F5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0E6C57"/>
    <w:multiLevelType w:val="hybridMultilevel"/>
    <w:tmpl w:val="7E0AA8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E3217B3"/>
    <w:multiLevelType w:val="hybridMultilevel"/>
    <w:tmpl w:val="59EE8A66"/>
    <w:lvl w:ilvl="0" w:tplc="FF6C8A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tDAxMDO1sDQ0sDBV0lEKTi0uzszPAykwrAUAJZ+ZESwAAAA="/>
  </w:docVars>
  <w:rsids>
    <w:rsidRoot w:val="00E21E8E"/>
    <w:rsid w:val="00003CD7"/>
    <w:rsid w:val="000046FC"/>
    <w:rsid w:val="00004C96"/>
    <w:rsid w:val="000072BC"/>
    <w:rsid w:val="0001140F"/>
    <w:rsid w:val="0001329F"/>
    <w:rsid w:val="00015EB5"/>
    <w:rsid w:val="0001700A"/>
    <w:rsid w:val="00017AD3"/>
    <w:rsid w:val="00020316"/>
    <w:rsid w:val="000234D5"/>
    <w:rsid w:val="0002378F"/>
    <w:rsid w:val="000238DC"/>
    <w:rsid w:val="00023F2A"/>
    <w:rsid w:val="00024E90"/>
    <w:rsid w:val="0002529C"/>
    <w:rsid w:val="0002631F"/>
    <w:rsid w:val="0002689B"/>
    <w:rsid w:val="000366D8"/>
    <w:rsid w:val="000378C4"/>
    <w:rsid w:val="0004095B"/>
    <w:rsid w:val="00040EAE"/>
    <w:rsid w:val="0004198D"/>
    <w:rsid w:val="000467B0"/>
    <w:rsid w:val="000501A8"/>
    <w:rsid w:val="00050F7D"/>
    <w:rsid w:val="0005136C"/>
    <w:rsid w:val="000568CE"/>
    <w:rsid w:val="00060800"/>
    <w:rsid w:val="00067FAA"/>
    <w:rsid w:val="0007004B"/>
    <w:rsid w:val="000775D1"/>
    <w:rsid w:val="00084EAB"/>
    <w:rsid w:val="00085320"/>
    <w:rsid w:val="00087CCB"/>
    <w:rsid w:val="00092B40"/>
    <w:rsid w:val="00092D07"/>
    <w:rsid w:val="000A2C7E"/>
    <w:rsid w:val="000A4AE3"/>
    <w:rsid w:val="000B25B0"/>
    <w:rsid w:val="000B3191"/>
    <w:rsid w:val="000B329B"/>
    <w:rsid w:val="000B3712"/>
    <w:rsid w:val="000B5711"/>
    <w:rsid w:val="000B5C5C"/>
    <w:rsid w:val="000C378C"/>
    <w:rsid w:val="000C5670"/>
    <w:rsid w:val="000C658C"/>
    <w:rsid w:val="000C6A46"/>
    <w:rsid w:val="000C7581"/>
    <w:rsid w:val="000D1C87"/>
    <w:rsid w:val="000D40CD"/>
    <w:rsid w:val="000D54D4"/>
    <w:rsid w:val="000D6446"/>
    <w:rsid w:val="000E0D8E"/>
    <w:rsid w:val="000E178F"/>
    <w:rsid w:val="000F02D1"/>
    <w:rsid w:val="000F045F"/>
    <w:rsid w:val="000F09E3"/>
    <w:rsid w:val="000F2E00"/>
    <w:rsid w:val="000F4B96"/>
    <w:rsid w:val="000F4E53"/>
    <w:rsid w:val="000F670F"/>
    <w:rsid w:val="000F7144"/>
    <w:rsid w:val="000F7E74"/>
    <w:rsid w:val="00102F7D"/>
    <w:rsid w:val="0010421E"/>
    <w:rsid w:val="0010471F"/>
    <w:rsid w:val="001072B4"/>
    <w:rsid w:val="001079B0"/>
    <w:rsid w:val="00107AA1"/>
    <w:rsid w:val="00107AD7"/>
    <w:rsid w:val="0011005D"/>
    <w:rsid w:val="0011089D"/>
    <w:rsid w:val="00110913"/>
    <w:rsid w:val="001111BD"/>
    <w:rsid w:val="00112BF1"/>
    <w:rsid w:val="00121937"/>
    <w:rsid w:val="00125441"/>
    <w:rsid w:val="00125AA1"/>
    <w:rsid w:val="0012603D"/>
    <w:rsid w:val="0012788E"/>
    <w:rsid w:val="001304AF"/>
    <w:rsid w:val="001308AA"/>
    <w:rsid w:val="00131690"/>
    <w:rsid w:val="0013317B"/>
    <w:rsid w:val="00133EE5"/>
    <w:rsid w:val="0013485E"/>
    <w:rsid w:val="00137FEF"/>
    <w:rsid w:val="00144393"/>
    <w:rsid w:val="0014466B"/>
    <w:rsid w:val="0014747A"/>
    <w:rsid w:val="00156222"/>
    <w:rsid w:val="00161F91"/>
    <w:rsid w:val="00164D3D"/>
    <w:rsid w:val="00165D00"/>
    <w:rsid w:val="00172CEA"/>
    <w:rsid w:val="00172E46"/>
    <w:rsid w:val="00175A68"/>
    <w:rsid w:val="001776FD"/>
    <w:rsid w:val="001812FB"/>
    <w:rsid w:val="00182520"/>
    <w:rsid w:val="00183F80"/>
    <w:rsid w:val="00186B42"/>
    <w:rsid w:val="001907F2"/>
    <w:rsid w:val="0019245B"/>
    <w:rsid w:val="00193F41"/>
    <w:rsid w:val="00194BAE"/>
    <w:rsid w:val="00195063"/>
    <w:rsid w:val="00196385"/>
    <w:rsid w:val="001A1134"/>
    <w:rsid w:val="001A53ED"/>
    <w:rsid w:val="001B0550"/>
    <w:rsid w:val="001B05B4"/>
    <w:rsid w:val="001B46F0"/>
    <w:rsid w:val="001B50B6"/>
    <w:rsid w:val="001C0EB1"/>
    <w:rsid w:val="001C1976"/>
    <w:rsid w:val="001C3438"/>
    <w:rsid w:val="001C400B"/>
    <w:rsid w:val="001C6EEE"/>
    <w:rsid w:val="001D22B1"/>
    <w:rsid w:val="001D3DCF"/>
    <w:rsid w:val="001D581A"/>
    <w:rsid w:val="001D6635"/>
    <w:rsid w:val="001E0458"/>
    <w:rsid w:val="001E2F72"/>
    <w:rsid w:val="001F5223"/>
    <w:rsid w:val="001F65E6"/>
    <w:rsid w:val="001F664F"/>
    <w:rsid w:val="002001BB"/>
    <w:rsid w:val="0020230A"/>
    <w:rsid w:val="0020262D"/>
    <w:rsid w:val="002029AC"/>
    <w:rsid w:val="002074AD"/>
    <w:rsid w:val="002111E8"/>
    <w:rsid w:val="00212B9A"/>
    <w:rsid w:val="002175F5"/>
    <w:rsid w:val="002209B9"/>
    <w:rsid w:val="002215C6"/>
    <w:rsid w:val="00222CA6"/>
    <w:rsid w:val="002238B6"/>
    <w:rsid w:val="0022481B"/>
    <w:rsid w:val="00225130"/>
    <w:rsid w:val="0022697D"/>
    <w:rsid w:val="002319F5"/>
    <w:rsid w:val="0023225D"/>
    <w:rsid w:val="00232665"/>
    <w:rsid w:val="002333F3"/>
    <w:rsid w:val="00233569"/>
    <w:rsid w:val="00233C4A"/>
    <w:rsid w:val="00243110"/>
    <w:rsid w:val="0024471B"/>
    <w:rsid w:val="00246B9B"/>
    <w:rsid w:val="00250229"/>
    <w:rsid w:val="00251D59"/>
    <w:rsid w:val="002534A2"/>
    <w:rsid w:val="002540F6"/>
    <w:rsid w:val="00256056"/>
    <w:rsid w:val="00256BAD"/>
    <w:rsid w:val="00257772"/>
    <w:rsid w:val="00263ECF"/>
    <w:rsid w:val="002715E6"/>
    <w:rsid w:val="002727F6"/>
    <w:rsid w:val="00273081"/>
    <w:rsid w:val="00280A87"/>
    <w:rsid w:val="00281958"/>
    <w:rsid w:val="00282CE4"/>
    <w:rsid w:val="0028437F"/>
    <w:rsid w:val="00286E94"/>
    <w:rsid w:val="00290013"/>
    <w:rsid w:val="0029166D"/>
    <w:rsid w:val="00291DE7"/>
    <w:rsid w:val="00291E85"/>
    <w:rsid w:val="00292C40"/>
    <w:rsid w:val="00292FCA"/>
    <w:rsid w:val="0029413B"/>
    <w:rsid w:val="0029430A"/>
    <w:rsid w:val="00296181"/>
    <w:rsid w:val="002961A3"/>
    <w:rsid w:val="002964FC"/>
    <w:rsid w:val="002A281B"/>
    <w:rsid w:val="002A2E50"/>
    <w:rsid w:val="002A35FB"/>
    <w:rsid w:val="002A77C4"/>
    <w:rsid w:val="002A78F7"/>
    <w:rsid w:val="002B0890"/>
    <w:rsid w:val="002B49FF"/>
    <w:rsid w:val="002B70F4"/>
    <w:rsid w:val="002C0C35"/>
    <w:rsid w:val="002C1F64"/>
    <w:rsid w:val="002C1F96"/>
    <w:rsid w:val="002C40A8"/>
    <w:rsid w:val="002C4A3B"/>
    <w:rsid w:val="002D42F7"/>
    <w:rsid w:val="002D4933"/>
    <w:rsid w:val="002D73E8"/>
    <w:rsid w:val="002E0055"/>
    <w:rsid w:val="002F00B6"/>
    <w:rsid w:val="002F0329"/>
    <w:rsid w:val="002F0C07"/>
    <w:rsid w:val="002F3040"/>
    <w:rsid w:val="002F377A"/>
    <w:rsid w:val="002F39A9"/>
    <w:rsid w:val="002F542A"/>
    <w:rsid w:val="003010A8"/>
    <w:rsid w:val="0030275D"/>
    <w:rsid w:val="0030314C"/>
    <w:rsid w:val="00303319"/>
    <w:rsid w:val="00304BE5"/>
    <w:rsid w:val="00305646"/>
    <w:rsid w:val="0030617F"/>
    <w:rsid w:val="00311F14"/>
    <w:rsid w:val="003138FA"/>
    <w:rsid w:val="003142BB"/>
    <w:rsid w:val="00317005"/>
    <w:rsid w:val="00320471"/>
    <w:rsid w:val="00320DB1"/>
    <w:rsid w:val="0032193F"/>
    <w:rsid w:val="003254A8"/>
    <w:rsid w:val="00326581"/>
    <w:rsid w:val="003333A4"/>
    <w:rsid w:val="00333671"/>
    <w:rsid w:val="00336359"/>
    <w:rsid w:val="00337A9F"/>
    <w:rsid w:val="00337C15"/>
    <w:rsid w:val="00342F2C"/>
    <w:rsid w:val="00352BE2"/>
    <w:rsid w:val="00354506"/>
    <w:rsid w:val="00354EB6"/>
    <w:rsid w:val="0036018A"/>
    <w:rsid w:val="003622B7"/>
    <w:rsid w:val="003622D3"/>
    <w:rsid w:val="00362781"/>
    <w:rsid w:val="0036611C"/>
    <w:rsid w:val="00366C1B"/>
    <w:rsid w:val="00367361"/>
    <w:rsid w:val="0037001F"/>
    <w:rsid w:val="0037055B"/>
    <w:rsid w:val="00382605"/>
    <w:rsid w:val="00390FBE"/>
    <w:rsid w:val="00393E32"/>
    <w:rsid w:val="00393FF7"/>
    <w:rsid w:val="00394B0C"/>
    <w:rsid w:val="003A4659"/>
    <w:rsid w:val="003A4B08"/>
    <w:rsid w:val="003B0DC4"/>
    <w:rsid w:val="003B1225"/>
    <w:rsid w:val="003B1961"/>
    <w:rsid w:val="003B1A78"/>
    <w:rsid w:val="003B479C"/>
    <w:rsid w:val="003B58EC"/>
    <w:rsid w:val="003B610C"/>
    <w:rsid w:val="003C05E0"/>
    <w:rsid w:val="003C0FAC"/>
    <w:rsid w:val="003C1706"/>
    <w:rsid w:val="003C2EBE"/>
    <w:rsid w:val="003C3DDE"/>
    <w:rsid w:val="003C7B44"/>
    <w:rsid w:val="003D28F8"/>
    <w:rsid w:val="003D4BB5"/>
    <w:rsid w:val="003E070E"/>
    <w:rsid w:val="003E4EDD"/>
    <w:rsid w:val="003E52F7"/>
    <w:rsid w:val="003E6226"/>
    <w:rsid w:val="003F14B6"/>
    <w:rsid w:val="003F18FD"/>
    <w:rsid w:val="003F4D49"/>
    <w:rsid w:val="0040042B"/>
    <w:rsid w:val="00401F77"/>
    <w:rsid w:val="00404745"/>
    <w:rsid w:val="00407017"/>
    <w:rsid w:val="00407C8C"/>
    <w:rsid w:val="004118EF"/>
    <w:rsid w:val="00411917"/>
    <w:rsid w:val="004131CC"/>
    <w:rsid w:val="00414303"/>
    <w:rsid w:val="00415425"/>
    <w:rsid w:val="00415C09"/>
    <w:rsid w:val="00416021"/>
    <w:rsid w:val="00416C94"/>
    <w:rsid w:val="00417AF7"/>
    <w:rsid w:val="004207AD"/>
    <w:rsid w:val="004229F3"/>
    <w:rsid w:val="00422E4D"/>
    <w:rsid w:val="00424AE0"/>
    <w:rsid w:val="00425351"/>
    <w:rsid w:val="00430913"/>
    <w:rsid w:val="00431243"/>
    <w:rsid w:val="0043262D"/>
    <w:rsid w:val="00434843"/>
    <w:rsid w:val="00434B1B"/>
    <w:rsid w:val="00434B69"/>
    <w:rsid w:val="0044375A"/>
    <w:rsid w:val="00444D81"/>
    <w:rsid w:val="00445C84"/>
    <w:rsid w:val="004467AD"/>
    <w:rsid w:val="0045341D"/>
    <w:rsid w:val="004541D0"/>
    <w:rsid w:val="00457CA6"/>
    <w:rsid w:val="00457E93"/>
    <w:rsid w:val="00461B7F"/>
    <w:rsid w:val="00462C3C"/>
    <w:rsid w:val="00462F3E"/>
    <w:rsid w:val="00465EC8"/>
    <w:rsid w:val="00473EDE"/>
    <w:rsid w:val="00474415"/>
    <w:rsid w:val="00474D11"/>
    <w:rsid w:val="00474FF6"/>
    <w:rsid w:val="00476378"/>
    <w:rsid w:val="0047698A"/>
    <w:rsid w:val="00476C4A"/>
    <w:rsid w:val="00481281"/>
    <w:rsid w:val="0048167A"/>
    <w:rsid w:val="00491B3D"/>
    <w:rsid w:val="00493A6A"/>
    <w:rsid w:val="00496DEE"/>
    <w:rsid w:val="004A3F66"/>
    <w:rsid w:val="004A66B7"/>
    <w:rsid w:val="004A7692"/>
    <w:rsid w:val="004B0592"/>
    <w:rsid w:val="004B098D"/>
    <w:rsid w:val="004B2829"/>
    <w:rsid w:val="004B47EF"/>
    <w:rsid w:val="004B4F22"/>
    <w:rsid w:val="004B618F"/>
    <w:rsid w:val="004B6702"/>
    <w:rsid w:val="004C0580"/>
    <w:rsid w:val="004C5036"/>
    <w:rsid w:val="004C7E23"/>
    <w:rsid w:val="004D30CB"/>
    <w:rsid w:val="004D55A4"/>
    <w:rsid w:val="004D5C97"/>
    <w:rsid w:val="004D674A"/>
    <w:rsid w:val="004E0D44"/>
    <w:rsid w:val="004E1784"/>
    <w:rsid w:val="004E2C18"/>
    <w:rsid w:val="004F04CA"/>
    <w:rsid w:val="004F1B84"/>
    <w:rsid w:val="004F6450"/>
    <w:rsid w:val="00500F34"/>
    <w:rsid w:val="00503358"/>
    <w:rsid w:val="00507499"/>
    <w:rsid w:val="005128D1"/>
    <w:rsid w:val="005137E5"/>
    <w:rsid w:val="00517BE4"/>
    <w:rsid w:val="00520A4F"/>
    <w:rsid w:val="00520EB6"/>
    <w:rsid w:val="00521A42"/>
    <w:rsid w:val="00521F4D"/>
    <w:rsid w:val="00522D4B"/>
    <w:rsid w:val="005273FA"/>
    <w:rsid w:val="0052743C"/>
    <w:rsid w:val="00530AFE"/>
    <w:rsid w:val="00531FAF"/>
    <w:rsid w:val="00532718"/>
    <w:rsid w:val="0053602F"/>
    <w:rsid w:val="005402E7"/>
    <w:rsid w:val="00540824"/>
    <w:rsid w:val="005416B2"/>
    <w:rsid w:val="00543958"/>
    <w:rsid w:val="00544D3E"/>
    <w:rsid w:val="00545273"/>
    <w:rsid w:val="00546C00"/>
    <w:rsid w:val="0054752C"/>
    <w:rsid w:val="00547BCF"/>
    <w:rsid w:val="00551348"/>
    <w:rsid w:val="005523DD"/>
    <w:rsid w:val="005534AD"/>
    <w:rsid w:val="00553D65"/>
    <w:rsid w:val="00555782"/>
    <w:rsid w:val="005558CD"/>
    <w:rsid w:val="00560C20"/>
    <w:rsid w:val="0056177A"/>
    <w:rsid w:val="0056209C"/>
    <w:rsid w:val="00562502"/>
    <w:rsid w:val="0056343E"/>
    <w:rsid w:val="005639DB"/>
    <w:rsid w:val="00565AF3"/>
    <w:rsid w:val="00566906"/>
    <w:rsid w:val="00567E78"/>
    <w:rsid w:val="00573DF0"/>
    <w:rsid w:val="00575CCB"/>
    <w:rsid w:val="00585D6E"/>
    <w:rsid w:val="005863BC"/>
    <w:rsid w:val="00587919"/>
    <w:rsid w:val="0059056C"/>
    <w:rsid w:val="005909E1"/>
    <w:rsid w:val="0059613C"/>
    <w:rsid w:val="0059698A"/>
    <w:rsid w:val="00597364"/>
    <w:rsid w:val="005A014E"/>
    <w:rsid w:val="005A0F45"/>
    <w:rsid w:val="005A2A8A"/>
    <w:rsid w:val="005A4B46"/>
    <w:rsid w:val="005B0F4E"/>
    <w:rsid w:val="005B2947"/>
    <w:rsid w:val="005B2CCB"/>
    <w:rsid w:val="005B4CE2"/>
    <w:rsid w:val="005B4E0A"/>
    <w:rsid w:val="005C0B68"/>
    <w:rsid w:val="005C120F"/>
    <w:rsid w:val="005C3CE9"/>
    <w:rsid w:val="005D0E18"/>
    <w:rsid w:val="005D10E4"/>
    <w:rsid w:val="005D33AB"/>
    <w:rsid w:val="005D4165"/>
    <w:rsid w:val="005D4376"/>
    <w:rsid w:val="005D444C"/>
    <w:rsid w:val="005D50A3"/>
    <w:rsid w:val="005D5ABA"/>
    <w:rsid w:val="005D5BD5"/>
    <w:rsid w:val="005D677A"/>
    <w:rsid w:val="005D6D5A"/>
    <w:rsid w:val="005E1BB8"/>
    <w:rsid w:val="005E2F9A"/>
    <w:rsid w:val="005E4B01"/>
    <w:rsid w:val="005E5178"/>
    <w:rsid w:val="005E5DB1"/>
    <w:rsid w:val="005F1EC3"/>
    <w:rsid w:val="005F40CA"/>
    <w:rsid w:val="005F5C81"/>
    <w:rsid w:val="005F5D67"/>
    <w:rsid w:val="005F6237"/>
    <w:rsid w:val="005F635C"/>
    <w:rsid w:val="005F670E"/>
    <w:rsid w:val="0060006C"/>
    <w:rsid w:val="00601B23"/>
    <w:rsid w:val="00602AC5"/>
    <w:rsid w:val="00604716"/>
    <w:rsid w:val="006113FC"/>
    <w:rsid w:val="006115BD"/>
    <w:rsid w:val="00611D33"/>
    <w:rsid w:val="006131C1"/>
    <w:rsid w:val="00614DA6"/>
    <w:rsid w:val="006253DD"/>
    <w:rsid w:val="00626BDA"/>
    <w:rsid w:val="00632B65"/>
    <w:rsid w:val="006338FF"/>
    <w:rsid w:val="00635445"/>
    <w:rsid w:val="00637F4D"/>
    <w:rsid w:val="00641E50"/>
    <w:rsid w:val="00646FC3"/>
    <w:rsid w:val="0065105F"/>
    <w:rsid w:val="00653957"/>
    <w:rsid w:val="006569C6"/>
    <w:rsid w:val="0066052F"/>
    <w:rsid w:val="00661079"/>
    <w:rsid w:val="00661DA9"/>
    <w:rsid w:val="00662002"/>
    <w:rsid w:val="006621F4"/>
    <w:rsid w:val="00662B5F"/>
    <w:rsid w:val="00662E4B"/>
    <w:rsid w:val="006630A3"/>
    <w:rsid w:val="00665904"/>
    <w:rsid w:val="00666CED"/>
    <w:rsid w:val="00667885"/>
    <w:rsid w:val="00670808"/>
    <w:rsid w:val="00670A15"/>
    <w:rsid w:val="0067479F"/>
    <w:rsid w:val="00675778"/>
    <w:rsid w:val="00680E82"/>
    <w:rsid w:val="00682BB5"/>
    <w:rsid w:val="00691EA1"/>
    <w:rsid w:val="006926AB"/>
    <w:rsid w:val="0069540F"/>
    <w:rsid w:val="006968DE"/>
    <w:rsid w:val="006A51B8"/>
    <w:rsid w:val="006B0AA2"/>
    <w:rsid w:val="006B130D"/>
    <w:rsid w:val="006B381D"/>
    <w:rsid w:val="006B4629"/>
    <w:rsid w:val="006B46C1"/>
    <w:rsid w:val="006C0E6D"/>
    <w:rsid w:val="006C1265"/>
    <w:rsid w:val="006C1954"/>
    <w:rsid w:val="006C36C6"/>
    <w:rsid w:val="006C3A9A"/>
    <w:rsid w:val="006C650D"/>
    <w:rsid w:val="006D0185"/>
    <w:rsid w:val="006D1705"/>
    <w:rsid w:val="006D4186"/>
    <w:rsid w:val="006E34AE"/>
    <w:rsid w:val="006E3CC8"/>
    <w:rsid w:val="006E5226"/>
    <w:rsid w:val="006E5E99"/>
    <w:rsid w:val="006E7519"/>
    <w:rsid w:val="006E7524"/>
    <w:rsid w:val="006F0F8C"/>
    <w:rsid w:val="006F2E2E"/>
    <w:rsid w:val="006F30D0"/>
    <w:rsid w:val="006F3A42"/>
    <w:rsid w:val="006F51B0"/>
    <w:rsid w:val="006F7334"/>
    <w:rsid w:val="006F7723"/>
    <w:rsid w:val="006F7A86"/>
    <w:rsid w:val="00700F2E"/>
    <w:rsid w:val="00701BA9"/>
    <w:rsid w:val="0070237C"/>
    <w:rsid w:val="0070294A"/>
    <w:rsid w:val="0070371F"/>
    <w:rsid w:val="007064E4"/>
    <w:rsid w:val="00706F89"/>
    <w:rsid w:val="007114C8"/>
    <w:rsid w:val="0071671F"/>
    <w:rsid w:val="00717140"/>
    <w:rsid w:val="00727552"/>
    <w:rsid w:val="00730CEB"/>
    <w:rsid w:val="0073164F"/>
    <w:rsid w:val="0073603C"/>
    <w:rsid w:val="007415B9"/>
    <w:rsid w:val="00741DFB"/>
    <w:rsid w:val="0074561F"/>
    <w:rsid w:val="007459EA"/>
    <w:rsid w:val="0074631C"/>
    <w:rsid w:val="00746389"/>
    <w:rsid w:val="00750536"/>
    <w:rsid w:val="007518E2"/>
    <w:rsid w:val="007519D3"/>
    <w:rsid w:val="00754275"/>
    <w:rsid w:val="007622A8"/>
    <w:rsid w:val="0076277D"/>
    <w:rsid w:val="00762784"/>
    <w:rsid w:val="00762B2D"/>
    <w:rsid w:val="0076643B"/>
    <w:rsid w:val="00766D80"/>
    <w:rsid w:val="007715DA"/>
    <w:rsid w:val="007719E9"/>
    <w:rsid w:val="00773973"/>
    <w:rsid w:val="007761A0"/>
    <w:rsid w:val="007763C3"/>
    <w:rsid w:val="00781990"/>
    <w:rsid w:val="00782AE5"/>
    <w:rsid w:val="00785329"/>
    <w:rsid w:val="00787560"/>
    <w:rsid w:val="00797197"/>
    <w:rsid w:val="00797262"/>
    <w:rsid w:val="007A3010"/>
    <w:rsid w:val="007A3841"/>
    <w:rsid w:val="007A4BB6"/>
    <w:rsid w:val="007A5301"/>
    <w:rsid w:val="007A66D1"/>
    <w:rsid w:val="007A67B0"/>
    <w:rsid w:val="007A7067"/>
    <w:rsid w:val="007A7F25"/>
    <w:rsid w:val="007B0BD9"/>
    <w:rsid w:val="007B1BB4"/>
    <w:rsid w:val="007B4454"/>
    <w:rsid w:val="007C2A90"/>
    <w:rsid w:val="007D39A5"/>
    <w:rsid w:val="007D439C"/>
    <w:rsid w:val="007D5510"/>
    <w:rsid w:val="007D6729"/>
    <w:rsid w:val="007D6EF9"/>
    <w:rsid w:val="007D7829"/>
    <w:rsid w:val="007E0CAB"/>
    <w:rsid w:val="007E2A31"/>
    <w:rsid w:val="007E3159"/>
    <w:rsid w:val="007E4877"/>
    <w:rsid w:val="007E736D"/>
    <w:rsid w:val="007F180D"/>
    <w:rsid w:val="007F2A9F"/>
    <w:rsid w:val="007F4F09"/>
    <w:rsid w:val="007F6625"/>
    <w:rsid w:val="008000A2"/>
    <w:rsid w:val="0080286D"/>
    <w:rsid w:val="008039A7"/>
    <w:rsid w:val="00814F7B"/>
    <w:rsid w:val="008162FE"/>
    <w:rsid w:val="00822037"/>
    <w:rsid w:val="00823046"/>
    <w:rsid w:val="008272F5"/>
    <w:rsid w:val="008276BE"/>
    <w:rsid w:val="00831D16"/>
    <w:rsid w:val="008337C3"/>
    <w:rsid w:val="00837B27"/>
    <w:rsid w:val="00844298"/>
    <w:rsid w:val="00850DCD"/>
    <w:rsid w:val="00853FEF"/>
    <w:rsid w:val="00853FF7"/>
    <w:rsid w:val="0085409A"/>
    <w:rsid w:val="00854AFF"/>
    <w:rsid w:val="008573DD"/>
    <w:rsid w:val="0085772D"/>
    <w:rsid w:val="00857899"/>
    <w:rsid w:val="00864BE2"/>
    <w:rsid w:val="00867CA9"/>
    <w:rsid w:val="00867FC1"/>
    <w:rsid w:val="008706D9"/>
    <w:rsid w:val="00871301"/>
    <w:rsid w:val="00871A2C"/>
    <w:rsid w:val="00876FE1"/>
    <w:rsid w:val="00881A76"/>
    <w:rsid w:val="00882C12"/>
    <w:rsid w:val="0088565D"/>
    <w:rsid w:val="00886BBF"/>
    <w:rsid w:val="00886F66"/>
    <w:rsid w:val="00891382"/>
    <w:rsid w:val="008924ED"/>
    <w:rsid w:val="00895384"/>
    <w:rsid w:val="00896166"/>
    <w:rsid w:val="008961EF"/>
    <w:rsid w:val="008A2657"/>
    <w:rsid w:val="008A3859"/>
    <w:rsid w:val="008A470E"/>
    <w:rsid w:val="008A4C10"/>
    <w:rsid w:val="008A55CC"/>
    <w:rsid w:val="008B0D5E"/>
    <w:rsid w:val="008B375F"/>
    <w:rsid w:val="008B47DE"/>
    <w:rsid w:val="008B5068"/>
    <w:rsid w:val="008B5162"/>
    <w:rsid w:val="008B680C"/>
    <w:rsid w:val="008C25F4"/>
    <w:rsid w:val="008C2A36"/>
    <w:rsid w:val="008C5726"/>
    <w:rsid w:val="008C57AB"/>
    <w:rsid w:val="008C683A"/>
    <w:rsid w:val="008C77E6"/>
    <w:rsid w:val="008D4727"/>
    <w:rsid w:val="008D56D1"/>
    <w:rsid w:val="008E168A"/>
    <w:rsid w:val="008E488A"/>
    <w:rsid w:val="008E4BE2"/>
    <w:rsid w:val="008E6302"/>
    <w:rsid w:val="008E745D"/>
    <w:rsid w:val="008F3C36"/>
    <w:rsid w:val="008F5D6B"/>
    <w:rsid w:val="00901582"/>
    <w:rsid w:val="00902D79"/>
    <w:rsid w:val="00902F63"/>
    <w:rsid w:val="009041C9"/>
    <w:rsid w:val="009043A9"/>
    <w:rsid w:val="00904850"/>
    <w:rsid w:val="00904F6B"/>
    <w:rsid w:val="009053BE"/>
    <w:rsid w:val="00910617"/>
    <w:rsid w:val="00912722"/>
    <w:rsid w:val="00916B8E"/>
    <w:rsid w:val="009173BC"/>
    <w:rsid w:val="009225DF"/>
    <w:rsid w:val="00922E33"/>
    <w:rsid w:val="00924D65"/>
    <w:rsid w:val="0092628A"/>
    <w:rsid w:val="00927AE1"/>
    <w:rsid w:val="0093044F"/>
    <w:rsid w:val="00931AB4"/>
    <w:rsid w:val="00932682"/>
    <w:rsid w:val="0093301C"/>
    <w:rsid w:val="00936206"/>
    <w:rsid w:val="00937394"/>
    <w:rsid w:val="009379CA"/>
    <w:rsid w:val="00943466"/>
    <w:rsid w:val="00945360"/>
    <w:rsid w:val="0095003B"/>
    <w:rsid w:val="00951DBD"/>
    <w:rsid w:val="00952C25"/>
    <w:rsid w:val="00952DEF"/>
    <w:rsid w:val="00952E13"/>
    <w:rsid w:val="009566AD"/>
    <w:rsid w:val="0095769C"/>
    <w:rsid w:val="00961BD2"/>
    <w:rsid w:val="00963FC5"/>
    <w:rsid w:val="00964ED6"/>
    <w:rsid w:val="00967489"/>
    <w:rsid w:val="009711BC"/>
    <w:rsid w:val="00972431"/>
    <w:rsid w:val="00972602"/>
    <w:rsid w:val="00974130"/>
    <w:rsid w:val="00974A7D"/>
    <w:rsid w:val="00976002"/>
    <w:rsid w:val="00984B4F"/>
    <w:rsid w:val="009853C8"/>
    <w:rsid w:val="00992147"/>
    <w:rsid w:val="009A41C5"/>
    <w:rsid w:val="009A7333"/>
    <w:rsid w:val="009B02C8"/>
    <w:rsid w:val="009B25DC"/>
    <w:rsid w:val="009C2C16"/>
    <w:rsid w:val="009C5EFE"/>
    <w:rsid w:val="009C7369"/>
    <w:rsid w:val="009D2787"/>
    <w:rsid w:val="009D5591"/>
    <w:rsid w:val="009D6FB7"/>
    <w:rsid w:val="009D7119"/>
    <w:rsid w:val="009E4836"/>
    <w:rsid w:val="009E608E"/>
    <w:rsid w:val="009F1BC6"/>
    <w:rsid w:val="009F3A80"/>
    <w:rsid w:val="009F54E2"/>
    <w:rsid w:val="00A049FB"/>
    <w:rsid w:val="00A05627"/>
    <w:rsid w:val="00A10847"/>
    <w:rsid w:val="00A12B96"/>
    <w:rsid w:val="00A14A5D"/>
    <w:rsid w:val="00A16A49"/>
    <w:rsid w:val="00A2250B"/>
    <w:rsid w:val="00A275FA"/>
    <w:rsid w:val="00A30CC0"/>
    <w:rsid w:val="00A32C02"/>
    <w:rsid w:val="00A41247"/>
    <w:rsid w:val="00A41A82"/>
    <w:rsid w:val="00A43178"/>
    <w:rsid w:val="00A432B8"/>
    <w:rsid w:val="00A4352F"/>
    <w:rsid w:val="00A44AD7"/>
    <w:rsid w:val="00A45075"/>
    <w:rsid w:val="00A45E2F"/>
    <w:rsid w:val="00A46C48"/>
    <w:rsid w:val="00A52F35"/>
    <w:rsid w:val="00A53DC3"/>
    <w:rsid w:val="00A62C83"/>
    <w:rsid w:val="00A62DE5"/>
    <w:rsid w:val="00A62F2C"/>
    <w:rsid w:val="00A63420"/>
    <w:rsid w:val="00A6621F"/>
    <w:rsid w:val="00A7134D"/>
    <w:rsid w:val="00A720FC"/>
    <w:rsid w:val="00A72F88"/>
    <w:rsid w:val="00A73E80"/>
    <w:rsid w:val="00A74D59"/>
    <w:rsid w:val="00A779E0"/>
    <w:rsid w:val="00A81618"/>
    <w:rsid w:val="00A81DD5"/>
    <w:rsid w:val="00A83E9B"/>
    <w:rsid w:val="00A85880"/>
    <w:rsid w:val="00A87E93"/>
    <w:rsid w:val="00AA67C7"/>
    <w:rsid w:val="00AA75A7"/>
    <w:rsid w:val="00AB06CF"/>
    <w:rsid w:val="00AB4A6E"/>
    <w:rsid w:val="00AB6686"/>
    <w:rsid w:val="00AB6A82"/>
    <w:rsid w:val="00AC0F26"/>
    <w:rsid w:val="00AC166B"/>
    <w:rsid w:val="00AC2A8A"/>
    <w:rsid w:val="00AC30E2"/>
    <w:rsid w:val="00AD0695"/>
    <w:rsid w:val="00AD1221"/>
    <w:rsid w:val="00AD2FFC"/>
    <w:rsid w:val="00AD3EF1"/>
    <w:rsid w:val="00AD6F9A"/>
    <w:rsid w:val="00AE058F"/>
    <w:rsid w:val="00AE42D3"/>
    <w:rsid w:val="00AF057A"/>
    <w:rsid w:val="00AF5A30"/>
    <w:rsid w:val="00AF62C0"/>
    <w:rsid w:val="00AF6808"/>
    <w:rsid w:val="00AF6AC8"/>
    <w:rsid w:val="00AF779F"/>
    <w:rsid w:val="00AF7A6C"/>
    <w:rsid w:val="00B0040B"/>
    <w:rsid w:val="00B00D61"/>
    <w:rsid w:val="00B01B81"/>
    <w:rsid w:val="00B034C3"/>
    <w:rsid w:val="00B044BB"/>
    <w:rsid w:val="00B05602"/>
    <w:rsid w:val="00B07DDD"/>
    <w:rsid w:val="00B105F2"/>
    <w:rsid w:val="00B1116A"/>
    <w:rsid w:val="00B1134D"/>
    <w:rsid w:val="00B135ED"/>
    <w:rsid w:val="00B17F2E"/>
    <w:rsid w:val="00B2218C"/>
    <w:rsid w:val="00B22821"/>
    <w:rsid w:val="00B23D94"/>
    <w:rsid w:val="00B256F5"/>
    <w:rsid w:val="00B26AAB"/>
    <w:rsid w:val="00B30225"/>
    <w:rsid w:val="00B305C3"/>
    <w:rsid w:val="00B32757"/>
    <w:rsid w:val="00B34C7F"/>
    <w:rsid w:val="00B3515E"/>
    <w:rsid w:val="00B3541E"/>
    <w:rsid w:val="00B4755C"/>
    <w:rsid w:val="00B53F9D"/>
    <w:rsid w:val="00B54D98"/>
    <w:rsid w:val="00B55BB0"/>
    <w:rsid w:val="00B6048C"/>
    <w:rsid w:val="00B6195E"/>
    <w:rsid w:val="00B63054"/>
    <w:rsid w:val="00B70121"/>
    <w:rsid w:val="00B719C9"/>
    <w:rsid w:val="00B71BF3"/>
    <w:rsid w:val="00B73EA2"/>
    <w:rsid w:val="00B766B3"/>
    <w:rsid w:val="00B82BEA"/>
    <w:rsid w:val="00B8399B"/>
    <w:rsid w:val="00B85CAD"/>
    <w:rsid w:val="00B90846"/>
    <w:rsid w:val="00B92A82"/>
    <w:rsid w:val="00B93FB9"/>
    <w:rsid w:val="00B94124"/>
    <w:rsid w:val="00B945FD"/>
    <w:rsid w:val="00B95367"/>
    <w:rsid w:val="00B95ACF"/>
    <w:rsid w:val="00B95EC9"/>
    <w:rsid w:val="00B97EB3"/>
    <w:rsid w:val="00BA2535"/>
    <w:rsid w:val="00BA2712"/>
    <w:rsid w:val="00BA2AB5"/>
    <w:rsid w:val="00BA334A"/>
    <w:rsid w:val="00BA58C3"/>
    <w:rsid w:val="00BA71C7"/>
    <w:rsid w:val="00BB1E2E"/>
    <w:rsid w:val="00BB2F7B"/>
    <w:rsid w:val="00BB4472"/>
    <w:rsid w:val="00BB5728"/>
    <w:rsid w:val="00BC0546"/>
    <w:rsid w:val="00BC113C"/>
    <w:rsid w:val="00BC710C"/>
    <w:rsid w:val="00BC7BD6"/>
    <w:rsid w:val="00BD01C9"/>
    <w:rsid w:val="00BD093C"/>
    <w:rsid w:val="00BD325B"/>
    <w:rsid w:val="00BD3FAF"/>
    <w:rsid w:val="00BE122F"/>
    <w:rsid w:val="00BE4DCE"/>
    <w:rsid w:val="00BE565B"/>
    <w:rsid w:val="00BE657E"/>
    <w:rsid w:val="00BE6DF1"/>
    <w:rsid w:val="00BE7A3A"/>
    <w:rsid w:val="00BE7B9C"/>
    <w:rsid w:val="00BF0A51"/>
    <w:rsid w:val="00BF4706"/>
    <w:rsid w:val="00BF4E8F"/>
    <w:rsid w:val="00BF6DF6"/>
    <w:rsid w:val="00C00EF7"/>
    <w:rsid w:val="00C05EE5"/>
    <w:rsid w:val="00C065C8"/>
    <w:rsid w:val="00C116D7"/>
    <w:rsid w:val="00C14222"/>
    <w:rsid w:val="00C15D14"/>
    <w:rsid w:val="00C22105"/>
    <w:rsid w:val="00C22E6B"/>
    <w:rsid w:val="00C25FC1"/>
    <w:rsid w:val="00C27D45"/>
    <w:rsid w:val="00C314BA"/>
    <w:rsid w:val="00C321D9"/>
    <w:rsid w:val="00C32BD0"/>
    <w:rsid w:val="00C342A9"/>
    <w:rsid w:val="00C3793F"/>
    <w:rsid w:val="00C449FB"/>
    <w:rsid w:val="00C4740B"/>
    <w:rsid w:val="00C504A8"/>
    <w:rsid w:val="00C514C0"/>
    <w:rsid w:val="00C5306A"/>
    <w:rsid w:val="00C54540"/>
    <w:rsid w:val="00C547C6"/>
    <w:rsid w:val="00C57CAF"/>
    <w:rsid w:val="00C615AC"/>
    <w:rsid w:val="00C6322F"/>
    <w:rsid w:val="00C63567"/>
    <w:rsid w:val="00C647EC"/>
    <w:rsid w:val="00C67F7C"/>
    <w:rsid w:val="00C73BAB"/>
    <w:rsid w:val="00C7566F"/>
    <w:rsid w:val="00C76416"/>
    <w:rsid w:val="00C8072D"/>
    <w:rsid w:val="00C82FB6"/>
    <w:rsid w:val="00C83733"/>
    <w:rsid w:val="00C870D4"/>
    <w:rsid w:val="00C878C5"/>
    <w:rsid w:val="00C91C11"/>
    <w:rsid w:val="00C91EAC"/>
    <w:rsid w:val="00C9233E"/>
    <w:rsid w:val="00C929EA"/>
    <w:rsid w:val="00C95270"/>
    <w:rsid w:val="00C95EDC"/>
    <w:rsid w:val="00C96980"/>
    <w:rsid w:val="00CA033E"/>
    <w:rsid w:val="00CA11AE"/>
    <w:rsid w:val="00CA16DF"/>
    <w:rsid w:val="00CA3A53"/>
    <w:rsid w:val="00CA44B6"/>
    <w:rsid w:val="00CA4849"/>
    <w:rsid w:val="00CA774B"/>
    <w:rsid w:val="00CB0D31"/>
    <w:rsid w:val="00CB2C12"/>
    <w:rsid w:val="00CB35FE"/>
    <w:rsid w:val="00CB658A"/>
    <w:rsid w:val="00CB6F07"/>
    <w:rsid w:val="00CB73D5"/>
    <w:rsid w:val="00CC0150"/>
    <w:rsid w:val="00CC01C8"/>
    <w:rsid w:val="00CC0CA8"/>
    <w:rsid w:val="00CC725F"/>
    <w:rsid w:val="00CC7C7E"/>
    <w:rsid w:val="00CD1383"/>
    <w:rsid w:val="00CD3DDD"/>
    <w:rsid w:val="00CD48DD"/>
    <w:rsid w:val="00CD4B94"/>
    <w:rsid w:val="00CD5815"/>
    <w:rsid w:val="00CD67C5"/>
    <w:rsid w:val="00CE2423"/>
    <w:rsid w:val="00CE3C41"/>
    <w:rsid w:val="00CE43F0"/>
    <w:rsid w:val="00CE4831"/>
    <w:rsid w:val="00CE6A0B"/>
    <w:rsid w:val="00CE7B2A"/>
    <w:rsid w:val="00CF294E"/>
    <w:rsid w:val="00CF5C9F"/>
    <w:rsid w:val="00D01EBA"/>
    <w:rsid w:val="00D0643E"/>
    <w:rsid w:val="00D06602"/>
    <w:rsid w:val="00D10790"/>
    <w:rsid w:val="00D15E73"/>
    <w:rsid w:val="00D20D7F"/>
    <w:rsid w:val="00D22451"/>
    <w:rsid w:val="00D22584"/>
    <w:rsid w:val="00D22FE2"/>
    <w:rsid w:val="00D2773C"/>
    <w:rsid w:val="00D3374F"/>
    <w:rsid w:val="00D412BB"/>
    <w:rsid w:val="00D4193B"/>
    <w:rsid w:val="00D420F6"/>
    <w:rsid w:val="00D45825"/>
    <w:rsid w:val="00D45A4A"/>
    <w:rsid w:val="00D50A94"/>
    <w:rsid w:val="00D50DCA"/>
    <w:rsid w:val="00D50E20"/>
    <w:rsid w:val="00D518AB"/>
    <w:rsid w:val="00D539B8"/>
    <w:rsid w:val="00D54FED"/>
    <w:rsid w:val="00D55848"/>
    <w:rsid w:val="00D55A4D"/>
    <w:rsid w:val="00D57F4C"/>
    <w:rsid w:val="00D67280"/>
    <w:rsid w:val="00D6756F"/>
    <w:rsid w:val="00D71C9B"/>
    <w:rsid w:val="00D75790"/>
    <w:rsid w:val="00D75CBB"/>
    <w:rsid w:val="00D7745D"/>
    <w:rsid w:val="00D8044B"/>
    <w:rsid w:val="00D820AB"/>
    <w:rsid w:val="00D82865"/>
    <w:rsid w:val="00D835DC"/>
    <w:rsid w:val="00D83F48"/>
    <w:rsid w:val="00D84695"/>
    <w:rsid w:val="00D84D38"/>
    <w:rsid w:val="00D85E91"/>
    <w:rsid w:val="00D873F0"/>
    <w:rsid w:val="00D95956"/>
    <w:rsid w:val="00D965BA"/>
    <w:rsid w:val="00DA1524"/>
    <w:rsid w:val="00DA257E"/>
    <w:rsid w:val="00DA4EA7"/>
    <w:rsid w:val="00DA68FD"/>
    <w:rsid w:val="00DB0EF6"/>
    <w:rsid w:val="00DB22CA"/>
    <w:rsid w:val="00DB256E"/>
    <w:rsid w:val="00DB4923"/>
    <w:rsid w:val="00DB5D01"/>
    <w:rsid w:val="00DB5E4E"/>
    <w:rsid w:val="00DC1F96"/>
    <w:rsid w:val="00DC2D53"/>
    <w:rsid w:val="00DC58D2"/>
    <w:rsid w:val="00DC5E82"/>
    <w:rsid w:val="00DC6DE2"/>
    <w:rsid w:val="00DD225B"/>
    <w:rsid w:val="00DD2B9F"/>
    <w:rsid w:val="00DD36E7"/>
    <w:rsid w:val="00DD45FA"/>
    <w:rsid w:val="00DD708A"/>
    <w:rsid w:val="00DE023B"/>
    <w:rsid w:val="00DE0C53"/>
    <w:rsid w:val="00DE0D81"/>
    <w:rsid w:val="00DE0FB3"/>
    <w:rsid w:val="00DE1830"/>
    <w:rsid w:val="00DE2CCE"/>
    <w:rsid w:val="00DE3307"/>
    <w:rsid w:val="00DE5864"/>
    <w:rsid w:val="00DE61E7"/>
    <w:rsid w:val="00DF1EB8"/>
    <w:rsid w:val="00DF308E"/>
    <w:rsid w:val="00DF35FA"/>
    <w:rsid w:val="00DF43E6"/>
    <w:rsid w:val="00DF4A75"/>
    <w:rsid w:val="00DF4C12"/>
    <w:rsid w:val="00E045EE"/>
    <w:rsid w:val="00E04729"/>
    <w:rsid w:val="00E04AD8"/>
    <w:rsid w:val="00E06BFE"/>
    <w:rsid w:val="00E07449"/>
    <w:rsid w:val="00E10DA8"/>
    <w:rsid w:val="00E1277A"/>
    <w:rsid w:val="00E14B31"/>
    <w:rsid w:val="00E21E8E"/>
    <w:rsid w:val="00E2315B"/>
    <w:rsid w:val="00E2403E"/>
    <w:rsid w:val="00E24B1F"/>
    <w:rsid w:val="00E25585"/>
    <w:rsid w:val="00E26351"/>
    <w:rsid w:val="00E26C7C"/>
    <w:rsid w:val="00E31DBA"/>
    <w:rsid w:val="00E33741"/>
    <w:rsid w:val="00E3572B"/>
    <w:rsid w:val="00E35F0B"/>
    <w:rsid w:val="00E378F5"/>
    <w:rsid w:val="00E4052E"/>
    <w:rsid w:val="00E43614"/>
    <w:rsid w:val="00E44164"/>
    <w:rsid w:val="00E514B4"/>
    <w:rsid w:val="00E514C3"/>
    <w:rsid w:val="00E57615"/>
    <w:rsid w:val="00E62147"/>
    <w:rsid w:val="00E6260A"/>
    <w:rsid w:val="00E65712"/>
    <w:rsid w:val="00E67968"/>
    <w:rsid w:val="00E701F8"/>
    <w:rsid w:val="00E7088B"/>
    <w:rsid w:val="00E721AD"/>
    <w:rsid w:val="00E729AB"/>
    <w:rsid w:val="00E765C4"/>
    <w:rsid w:val="00E82187"/>
    <w:rsid w:val="00E826E6"/>
    <w:rsid w:val="00E8332B"/>
    <w:rsid w:val="00E83C43"/>
    <w:rsid w:val="00E83D6C"/>
    <w:rsid w:val="00E842F8"/>
    <w:rsid w:val="00E86D59"/>
    <w:rsid w:val="00E90EE8"/>
    <w:rsid w:val="00E9118C"/>
    <w:rsid w:val="00E912F7"/>
    <w:rsid w:val="00E95D31"/>
    <w:rsid w:val="00E9799A"/>
    <w:rsid w:val="00EA0416"/>
    <w:rsid w:val="00EA139C"/>
    <w:rsid w:val="00EA1956"/>
    <w:rsid w:val="00EA28BA"/>
    <w:rsid w:val="00EA3F2F"/>
    <w:rsid w:val="00EA5B44"/>
    <w:rsid w:val="00EA6739"/>
    <w:rsid w:val="00EB16A8"/>
    <w:rsid w:val="00EB28B2"/>
    <w:rsid w:val="00EC0082"/>
    <w:rsid w:val="00EC052F"/>
    <w:rsid w:val="00EC05E8"/>
    <w:rsid w:val="00EC17B1"/>
    <w:rsid w:val="00EC2407"/>
    <w:rsid w:val="00EC545A"/>
    <w:rsid w:val="00EC584E"/>
    <w:rsid w:val="00EC5BE3"/>
    <w:rsid w:val="00EC6F3B"/>
    <w:rsid w:val="00EC7157"/>
    <w:rsid w:val="00EC7FA5"/>
    <w:rsid w:val="00ED11F8"/>
    <w:rsid w:val="00ED31FB"/>
    <w:rsid w:val="00ED43FE"/>
    <w:rsid w:val="00ED45D2"/>
    <w:rsid w:val="00EE01DB"/>
    <w:rsid w:val="00EE0298"/>
    <w:rsid w:val="00EE093F"/>
    <w:rsid w:val="00EE11B7"/>
    <w:rsid w:val="00EE2015"/>
    <w:rsid w:val="00EE2C52"/>
    <w:rsid w:val="00EE2FC0"/>
    <w:rsid w:val="00EE66BC"/>
    <w:rsid w:val="00EF1DB5"/>
    <w:rsid w:val="00EF2130"/>
    <w:rsid w:val="00EF50E8"/>
    <w:rsid w:val="00EF66BA"/>
    <w:rsid w:val="00EF6E1B"/>
    <w:rsid w:val="00F03CA1"/>
    <w:rsid w:val="00F05790"/>
    <w:rsid w:val="00F07850"/>
    <w:rsid w:val="00F07ED7"/>
    <w:rsid w:val="00F11288"/>
    <w:rsid w:val="00F14E8C"/>
    <w:rsid w:val="00F16D42"/>
    <w:rsid w:val="00F21830"/>
    <w:rsid w:val="00F21E15"/>
    <w:rsid w:val="00F233B1"/>
    <w:rsid w:val="00F2511F"/>
    <w:rsid w:val="00F25D6D"/>
    <w:rsid w:val="00F301E8"/>
    <w:rsid w:val="00F308A6"/>
    <w:rsid w:val="00F3100B"/>
    <w:rsid w:val="00F31ABD"/>
    <w:rsid w:val="00F33BA5"/>
    <w:rsid w:val="00F355B1"/>
    <w:rsid w:val="00F35C6F"/>
    <w:rsid w:val="00F41621"/>
    <w:rsid w:val="00F446D5"/>
    <w:rsid w:val="00F45251"/>
    <w:rsid w:val="00F4531D"/>
    <w:rsid w:val="00F4570B"/>
    <w:rsid w:val="00F501F6"/>
    <w:rsid w:val="00F503AC"/>
    <w:rsid w:val="00F51D8A"/>
    <w:rsid w:val="00F53578"/>
    <w:rsid w:val="00F57233"/>
    <w:rsid w:val="00F628B2"/>
    <w:rsid w:val="00F63305"/>
    <w:rsid w:val="00F6353E"/>
    <w:rsid w:val="00F63F99"/>
    <w:rsid w:val="00F64415"/>
    <w:rsid w:val="00F64CB6"/>
    <w:rsid w:val="00F670D2"/>
    <w:rsid w:val="00F70FC7"/>
    <w:rsid w:val="00F714F2"/>
    <w:rsid w:val="00F71B39"/>
    <w:rsid w:val="00F74952"/>
    <w:rsid w:val="00F74B02"/>
    <w:rsid w:val="00F74B04"/>
    <w:rsid w:val="00F74F3E"/>
    <w:rsid w:val="00F7562B"/>
    <w:rsid w:val="00F774E0"/>
    <w:rsid w:val="00F84B79"/>
    <w:rsid w:val="00F86D8A"/>
    <w:rsid w:val="00F93325"/>
    <w:rsid w:val="00F95087"/>
    <w:rsid w:val="00F955BE"/>
    <w:rsid w:val="00F95A99"/>
    <w:rsid w:val="00FA2762"/>
    <w:rsid w:val="00FA3B01"/>
    <w:rsid w:val="00FA524F"/>
    <w:rsid w:val="00FA6128"/>
    <w:rsid w:val="00FA7007"/>
    <w:rsid w:val="00FA71D1"/>
    <w:rsid w:val="00FA75FA"/>
    <w:rsid w:val="00FB5433"/>
    <w:rsid w:val="00FC20D3"/>
    <w:rsid w:val="00FD4ADB"/>
    <w:rsid w:val="00FE126B"/>
    <w:rsid w:val="00FE15E4"/>
    <w:rsid w:val="00FE1928"/>
    <w:rsid w:val="00FE1E56"/>
    <w:rsid w:val="00FE3169"/>
    <w:rsid w:val="00FE5581"/>
    <w:rsid w:val="00FE6DD4"/>
    <w:rsid w:val="00FF0E6A"/>
    <w:rsid w:val="00FF3613"/>
    <w:rsid w:val="00FF4B61"/>
    <w:rsid w:val="00FF5CCC"/>
    <w:rsid w:val="00FF5DBC"/>
    <w:rsid w:val="00FF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119B11"/>
  <w15:docId w15:val="{09228C04-4562-4811-9E4E-BC974FDB8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21E8E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1E8E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E21E8E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E21E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487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877"/>
    <w:rPr>
      <w:rFonts w:ascii="Lucida Grande" w:eastAsiaTheme="minorEastAsia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0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embs.papercept.net/conferences/scripts/start.pl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B07E6-F60A-404E-B6C7-90D5373B9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21</Words>
  <Characters>3543</Characters>
  <Application>Microsoft Macintosh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tia Nikita</dc:creator>
  <cp:lastModifiedBy>van Oostrom,Hans</cp:lastModifiedBy>
  <cp:revision>7</cp:revision>
  <dcterms:created xsi:type="dcterms:W3CDTF">2017-08-28T18:28:00Z</dcterms:created>
  <dcterms:modified xsi:type="dcterms:W3CDTF">2017-09-07T15:22:00Z</dcterms:modified>
</cp:coreProperties>
</file>